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4FDE" w:rsidRPr="006911CF" w:rsidRDefault="00254FDE" w:rsidP="00254FDE">
      <w:pPr>
        <w:pStyle w:val="Heading3"/>
        <w:rPr>
          <w:b w:val="0"/>
        </w:rPr>
      </w:pPr>
      <w:r w:rsidRPr="006911CF">
        <w:rPr>
          <w:b w:val="0"/>
        </w:rPr>
        <w:t>Moderadores</w:t>
      </w:r>
    </w:p>
    <w:p w:rsidR="00254FDE" w:rsidRPr="006911CF" w:rsidRDefault="00254FDE" w:rsidP="00254FDE">
      <w:pPr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oão Morgado Sessão 3</w:t>
      </w:r>
      <w:r w:rsidR="00B60B89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(6)</w:t>
      </w:r>
      <w:r w:rsidRPr="006911CF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  <w:r w:rsidR="00B60B89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8);</w:t>
      </w:r>
    </w:p>
    <w:p w:rsidR="00254FDE" w:rsidRPr="006911CF" w:rsidRDefault="00254FDE" w:rsidP="00254FDE">
      <w:pPr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hrys Chrystello Sessão </w:t>
      </w:r>
      <w:r w:rsidR="00B60B89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6</w:t>
      </w:r>
      <w:r w:rsidRPr="006911CF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 8; 15;</w:t>
      </w:r>
    </w:p>
    <w:p w:rsidR="00254FDE" w:rsidRPr="006911CF" w:rsidRDefault="00254FDE" w:rsidP="00254FDE">
      <w:pPr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dro Paulo Câmara 9; 1</w:t>
      </w:r>
      <w:r w:rsidR="006911CF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0</w:t>
      </w:r>
    </w:p>
    <w:p w:rsidR="00254FDE" w:rsidRPr="006911CF" w:rsidRDefault="00254FDE" w:rsidP="00254FDE">
      <w:pPr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uciano Pereira Sessão 11;</w:t>
      </w:r>
      <w:r w:rsidR="00B60B89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15)</w:t>
      </w:r>
    </w:p>
    <w:p w:rsidR="006911CF" w:rsidRDefault="00254FDE" w:rsidP="00254FDE">
      <w:pPr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rolina Cordeiro Sessão 13;</w:t>
      </w:r>
    </w:p>
    <w:p w:rsidR="00254FDE" w:rsidRPr="006911CF" w:rsidRDefault="006911CF" w:rsidP="00254FDE">
      <w:pPr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lexandre Banhos Sessão 19;</w:t>
      </w:r>
    </w:p>
    <w:p w:rsidR="00254FDE" w:rsidRPr="006911CF" w:rsidRDefault="00254FDE" w:rsidP="00254FDE">
      <w:pPr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aul Gaião Sessão 20;</w:t>
      </w:r>
    </w:p>
    <w:p w:rsidR="00254FDE" w:rsidRPr="006911CF" w:rsidRDefault="00254FDE" w:rsidP="00254FDE">
      <w:pPr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osé Soares Sessão 21;</w:t>
      </w:r>
      <w:r w:rsidR="00B60B89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22)</w:t>
      </w:r>
    </w:p>
    <w:p w:rsidR="00FF65D5" w:rsidRPr="006911CF" w:rsidRDefault="00FF65D5" w:rsidP="00254FDE">
      <w:pPr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lena Chrystello Sessão 22</w:t>
      </w:r>
      <w:r w:rsidR="00B60B89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:rsidR="00254FDE" w:rsidRPr="006911CF" w:rsidRDefault="00254FDE" w:rsidP="00254FDE">
      <w:pPr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olf Kemmler Sessão 23;</w:t>
      </w:r>
    </w:p>
    <w:p w:rsidR="000263ED" w:rsidRPr="006911CF" w:rsidRDefault="000263ED" w:rsidP="00AD57A9">
      <w:pPr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0263ED" w:rsidRDefault="000263ED" w:rsidP="00AD57A9">
      <w:pPr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10 Regiões e Países representados: </w:t>
      </w:r>
    </w:p>
    <w:p w:rsidR="00B96417" w:rsidRPr="006911CF" w:rsidRDefault="00B96417" w:rsidP="00AD57A9">
      <w:pPr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611"/>
      </w:tblGrid>
      <w:tr w:rsidR="00565434" w:rsidRPr="006911CF" w:rsidTr="00254FDE">
        <w:tc>
          <w:tcPr>
            <w:tcW w:w="2547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ÇORES</w:t>
            </w:r>
          </w:p>
        </w:tc>
        <w:tc>
          <w:tcPr>
            <w:tcW w:w="1611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noProof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drawing>
                <wp:inline distT="0" distB="0" distL="0" distR="0">
                  <wp:extent cx="589511" cy="395785"/>
                  <wp:effectExtent l="0" t="0" r="1270" b="444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461" cy="3977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65434" w:rsidRPr="006911CF" w:rsidTr="00254FDE">
        <w:tc>
          <w:tcPr>
            <w:tcW w:w="2547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LEMANHA</w:t>
            </w:r>
          </w:p>
        </w:tc>
        <w:tc>
          <w:tcPr>
            <w:tcW w:w="1611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noProof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drawing>
                <wp:inline distT="0" distB="0" distL="0" distR="0">
                  <wp:extent cx="600710" cy="361950"/>
                  <wp:effectExtent l="0" t="0" r="889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71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65434" w:rsidRPr="006911CF" w:rsidTr="00254FDE">
        <w:tc>
          <w:tcPr>
            <w:tcW w:w="2547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USTRÁLIA</w:t>
            </w:r>
          </w:p>
        </w:tc>
        <w:tc>
          <w:tcPr>
            <w:tcW w:w="1611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noProof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drawing>
                <wp:inline distT="0" distB="0" distL="0" distR="0">
                  <wp:extent cx="561975" cy="283977"/>
                  <wp:effectExtent l="0" t="0" r="0" b="190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4293" cy="2851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65434" w:rsidRPr="006911CF" w:rsidTr="00254FDE">
        <w:tc>
          <w:tcPr>
            <w:tcW w:w="2547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RASIL</w:t>
            </w:r>
          </w:p>
        </w:tc>
        <w:tc>
          <w:tcPr>
            <w:tcW w:w="1611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noProof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drawing>
                <wp:inline distT="0" distB="0" distL="0" distR="0">
                  <wp:extent cx="589004" cy="416541"/>
                  <wp:effectExtent l="0" t="0" r="1905" b="317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617" cy="4190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65434" w:rsidRPr="006911CF" w:rsidTr="00254FDE">
        <w:tc>
          <w:tcPr>
            <w:tcW w:w="2547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ANADÁ </w:t>
            </w:r>
          </w:p>
        </w:tc>
        <w:tc>
          <w:tcPr>
            <w:tcW w:w="1611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noProof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drawing>
                <wp:inline distT="0" distB="0" distL="0" distR="0">
                  <wp:extent cx="586856" cy="288019"/>
                  <wp:effectExtent l="0" t="0" r="381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781" cy="293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65434" w:rsidRPr="006911CF" w:rsidTr="00254FDE">
        <w:tc>
          <w:tcPr>
            <w:tcW w:w="2547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EUA </w:t>
            </w:r>
          </w:p>
        </w:tc>
        <w:tc>
          <w:tcPr>
            <w:tcW w:w="1611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noProof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drawing>
                <wp:inline distT="0" distB="0" distL="0" distR="0">
                  <wp:extent cx="574842" cy="3048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7829" cy="3063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65434" w:rsidRPr="006911CF" w:rsidTr="00254FDE">
        <w:tc>
          <w:tcPr>
            <w:tcW w:w="2547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ALIZA</w:t>
            </w:r>
          </w:p>
        </w:tc>
        <w:tc>
          <w:tcPr>
            <w:tcW w:w="1611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noProof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drawing>
                <wp:inline distT="0" distB="0" distL="0" distR="0">
                  <wp:extent cx="546100" cy="361950"/>
                  <wp:effectExtent l="0" t="0" r="635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10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65434" w:rsidRPr="006911CF" w:rsidTr="00254FDE">
        <w:tc>
          <w:tcPr>
            <w:tcW w:w="2547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APÃO</w:t>
            </w:r>
          </w:p>
        </w:tc>
        <w:tc>
          <w:tcPr>
            <w:tcW w:w="1611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noProof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drawing>
                <wp:inline distT="0" distB="0" distL="0" distR="0">
                  <wp:extent cx="539115" cy="3619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65434" w:rsidRPr="006911CF" w:rsidTr="00254FDE">
        <w:tc>
          <w:tcPr>
            <w:tcW w:w="2547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ORTUGAL</w:t>
            </w:r>
          </w:p>
        </w:tc>
        <w:tc>
          <w:tcPr>
            <w:tcW w:w="1611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noProof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drawing>
                <wp:inline distT="0" distB="0" distL="0" distR="0">
                  <wp:extent cx="546100" cy="361950"/>
                  <wp:effectExtent l="0" t="0" r="635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10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65434" w:rsidRPr="006911CF" w:rsidTr="00254FDE">
        <w:tc>
          <w:tcPr>
            <w:tcW w:w="2547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IMOR-LESTE</w:t>
            </w:r>
          </w:p>
        </w:tc>
        <w:tc>
          <w:tcPr>
            <w:tcW w:w="1611" w:type="dxa"/>
            <w:shd w:val="clear" w:color="auto" w:fill="D9DFEF" w:themeFill="accent1" w:themeFillTint="33"/>
          </w:tcPr>
          <w:p w:rsidR="0010463D" w:rsidRPr="006911CF" w:rsidRDefault="0010463D" w:rsidP="006F28D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noProof/>
                <w:color w:val="000000" w:themeColor="text1"/>
                <w:sz w:val="20"/>
                <w:szCs w:val="20"/>
                <w:highlight w:val="lightGray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drawing>
                <wp:inline distT="0" distB="0" distL="0" distR="0">
                  <wp:extent cx="567192" cy="283845"/>
                  <wp:effectExtent l="0" t="0" r="4445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252" cy="2858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0463D" w:rsidRPr="006911CF" w:rsidRDefault="0010463D" w:rsidP="0010463D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882B72" w:rsidRPr="006911CF" w:rsidRDefault="000E4F95" w:rsidP="00C702CD">
      <w:pPr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w:drawing>
          <wp:inline distT="0" distB="0" distL="0" distR="0">
            <wp:extent cx="2989580" cy="4259128"/>
            <wp:effectExtent l="0" t="0" r="127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580" cy="4259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2B72" w:rsidRPr="006911CF" w:rsidRDefault="00882B72" w:rsidP="00C702CD">
      <w:pPr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F52D98" w:rsidRPr="006911CF" w:rsidRDefault="00F52D98" w:rsidP="00EA71FF">
      <w:pPr>
        <w:jc w:val="center"/>
        <w:rPr>
          <w:rFonts w:ascii="Century Gothic" w:hAnsi="Century Gothic"/>
          <w:bCs/>
          <w:color w:val="000000" w:themeColor="text1"/>
          <w:sz w:val="20"/>
          <w:szCs w:val="20"/>
          <w:u w:val="single"/>
          <w:bdr w:val="none" w:sz="0" w:space="0" w:color="auto" w:frame="1"/>
          <w:shd w:val="clear" w:color="auto" w:fill="F9F9F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/>
          <w:bCs/>
          <w:noProof/>
          <w:color w:val="000000" w:themeColor="text1"/>
          <w:sz w:val="20"/>
          <w:szCs w:val="20"/>
          <w:u w:val="single"/>
          <w:bdr w:val="none" w:sz="0" w:space="0" w:color="auto" w:frame="1"/>
          <w:shd w:val="clear" w:color="auto" w:fill="F9F9F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inline distT="0" distB="0" distL="0" distR="0" wp14:anchorId="6E69EF52" wp14:editId="710F1100">
            <wp:extent cx="454395" cy="45720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icl small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297" cy="472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911CF">
        <w:rPr>
          <w:rFonts w:ascii="Century Gothic" w:hAnsi="Century Gothic"/>
          <w:bCs/>
          <w:color w:val="000000" w:themeColor="text1"/>
          <w:sz w:val="20"/>
          <w:szCs w:val="20"/>
          <w:u w:val="single"/>
          <w:bdr w:val="none" w:sz="0" w:space="0" w:color="auto" w:frame="1"/>
          <w:shd w:val="clear" w:color="auto" w:fill="F9F9F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atrocínio </w:t>
      </w:r>
      <w:r w:rsidRPr="006911CF">
        <w:rPr>
          <w:rFonts w:ascii="Century Gothic" w:hAnsi="Century Gothic"/>
          <w:bCs/>
          <w:noProof/>
          <w:color w:val="000000" w:themeColor="text1"/>
          <w:sz w:val="20"/>
          <w:szCs w:val="20"/>
          <w:u w:val="single"/>
          <w:bdr w:val="none" w:sz="0" w:space="0" w:color="auto" w:frame="1"/>
          <w:shd w:val="clear" w:color="auto" w:fill="F9F9F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inline distT="0" distB="0" distL="0" distR="0" wp14:anchorId="061065E2" wp14:editId="3E214B45">
            <wp:extent cx="1002443" cy="439875"/>
            <wp:effectExtent l="0" t="0" r="7620" b="0"/>
            <wp:docPr id="12" name="Picture 12" descr="C:\Users\chrys\Desktop\logo empds cor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rys\Desktop\logo empds cores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026" cy="46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2B72" w:rsidRPr="006911CF" w:rsidRDefault="00882B72" w:rsidP="00C702CD">
      <w:pPr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793B69" w:rsidRPr="006911CF" w:rsidRDefault="00793B69" w:rsidP="00793B69">
      <w:pPr>
        <w:jc w:val="center"/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© AICL 2018</w:t>
      </w:r>
    </w:p>
    <w:p w:rsidR="00882B72" w:rsidRPr="006911CF" w:rsidRDefault="00882B72" w:rsidP="00C702CD">
      <w:pPr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882B72" w:rsidRPr="006911CF" w:rsidRDefault="00B60B89" w:rsidP="00C702CD">
      <w:pPr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pict>
          <v:rect id="_x0000_i1025" style="width:0;height:1.5pt" o:hralign="center" o:hrstd="t" o:hr="t" fillcolor="#a0a0a0" stroked="f"/>
        </w:pict>
      </w:r>
    </w:p>
    <w:p w:rsidR="00C702CD" w:rsidRPr="006911CF" w:rsidRDefault="000E4F95" w:rsidP="00C702CD">
      <w:pPr>
        <w:pStyle w:val="Title"/>
        <w:rPr>
          <w:rStyle w:val="TitleChar"/>
          <w:rFonts w:ascii="Century Gothic" w:hAnsi="Century Gothic" w:cs="Arial"/>
          <w:color w:val="000000" w:themeColor="text1"/>
          <w:spacing w:val="0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w:drawing>
          <wp:inline distT="0" distB="0" distL="0" distR="0">
            <wp:extent cx="2989580" cy="1195267"/>
            <wp:effectExtent l="0" t="0" r="127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580" cy="119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02CD" w:rsidRPr="00CF3933" w:rsidRDefault="00C702CD" w:rsidP="00565434">
      <w:pPr>
        <w:pStyle w:val="Heading1"/>
        <w:rPr>
          <w:rStyle w:val="TitleChar"/>
          <w:rFonts w:cs="Arial"/>
          <w:b/>
          <w:color w:val="FF0000"/>
          <w:spacing w:val="0"/>
          <w:kern w:val="0"/>
          <w:sz w:val="36"/>
          <w:szCs w:val="36"/>
        </w:rPr>
      </w:pPr>
      <w:r w:rsidRPr="00CF3933">
        <w:rPr>
          <w:rStyle w:val="TitleChar"/>
          <w:rFonts w:cs="Arial"/>
          <w:b/>
          <w:color w:val="FF0000"/>
          <w:spacing w:val="0"/>
          <w:kern w:val="0"/>
          <w:sz w:val="36"/>
          <w:szCs w:val="36"/>
        </w:rPr>
        <w:t>HORÁRIO</w:t>
      </w:r>
    </w:p>
    <w:p w:rsidR="00C702CD" w:rsidRPr="00CF3933" w:rsidRDefault="00C702CD" w:rsidP="00565434">
      <w:pPr>
        <w:pStyle w:val="Heading1"/>
        <w:rPr>
          <w:rStyle w:val="TitleChar"/>
          <w:rFonts w:cs="Arial"/>
          <w:b/>
          <w:color w:val="FF0000"/>
          <w:spacing w:val="0"/>
          <w:sz w:val="36"/>
          <w:szCs w:val="36"/>
        </w:rPr>
      </w:pPr>
      <w:r w:rsidRPr="00CF3933">
        <w:rPr>
          <w:rStyle w:val="TitleChar"/>
          <w:rFonts w:cs="Arial"/>
          <w:b/>
          <w:color w:val="FF0000"/>
          <w:spacing w:val="0"/>
          <w:sz w:val="36"/>
          <w:szCs w:val="36"/>
        </w:rPr>
        <w:t>29º colóquio da lusofonia</w:t>
      </w:r>
    </w:p>
    <w:p w:rsidR="00C702CD" w:rsidRPr="006911CF" w:rsidRDefault="00C702CD" w:rsidP="00E4338A">
      <w:pPr>
        <w:pStyle w:val="Title"/>
        <w:ind w:firstLine="851"/>
        <w:jc w:val="left"/>
        <w:rPr>
          <w:rStyle w:val="TitleChar"/>
          <w:rFonts w:ascii="Century Gothic" w:hAnsi="Century Gothic" w:cs="Arial"/>
          <w:color w:val="000000" w:themeColor="text1"/>
          <w:spacing w:val="0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Style w:val="TitleChar"/>
          <w:rFonts w:ascii="Century Gothic" w:hAnsi="Century Gothic" w:cs="Arial"/>
          <w:color w:val="000000" w:themeColor="text1"/>
          <w:spacing w:val="0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7-30 março 2018 Belmonte</w:t>
      </w:r>
    </w:p>
    <w:p w:rsidR="00C702CD" w:rsidRPr="006911CF" w:rsidRDefault="00C702CD" w:rsidP="00C702CD">
      <w:pPr>
        <w:jc w:val="center"/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E4338A" w:rsidRPr="00CF3933" w:rsidRDefault="00C702CD" w:rsidP="00C702CD">
      <w:pPr>
        <w:pStyle w:val="Caption"/>
        <w:rPr>
          <w:rFonts w:ascii="Century Gothic" w:hAnsi="Century Gothic" w:cs="Arial"/>
          <w:b w:val="0"/>
          <w:color w:val="000000" w:themeColor="text1"/>
          <w:sz w:val="24"/>
          <w:szCs w:val="24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F3933">
        <w:rPr>
          <w:rFonts w:ascii="Century Gothic" w:hAnsi="Century Gothic" w:cs="Arial"/>
          <w:b w:val="0"/>
          <w:color w:val="000000" w:themeColor="text1"/>
          <w:sz w:val="24"/>
          <w:szCs w:val="24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NTRADA LIVRE E GRATUITA </w:t>
      </w:r>
    </w:p>
    <w:p w:rsidR="00C702CD" w:rsidRPr="00CF3933" w:rsidRDefault="00C702CD" w:rsidP="00C702CD">
      <w:pPr>
        <w:pStyle w:val="Caption"/>
        <w:rPr>
          <w:rFonts w:ascii="Century Gothic" w:hAnsi="Century Gothic" w:cs="Arial"/>
          <w:b w:val="0"/>
          <w:color w:val="000000" w:themeColor="text1"/>
          <w:sz w:val="24"/>
          <w:szCs w:val="24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F3933">
        <w:rPr>
          <w:rFonts w:ascii="Century Gothic" w:hAnsi="Century Gothic" w:cs="Arial"/>
          <w:b w:val="0"/>
          <w:color w:val="000000" w:themeColor="text1"/>
          <w:sz w:val="24"/>
          <w:szCs w:val="24"/>
          <w:highlight w:val="yellow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ARA O PÚBLICO</w:t>
      </w:r>
    </w:p>
    <w:p w:rsidR="00AC729E" w:rsidRPr="006911CF" w:rsidRDefault="00AC729E" w:rsidP="00AC729E">
      <w:pPr>
        <w:rPr>
          <w:rFonts w:ascii="Century Gothic" w:hAnsi="Century Gothic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AC729E" w:rsidRPr="006911CF" w:rsidRDefault="00AC729E" w:rsidP="00AC729E">
      <w:pPr>
        <w:pStyle w:val="Heading3"/>
        <w:jc w:val="center"/>
        <w:rPr>
          <w:rFonts w:ascii="Century Gothic" w:hAnsi="Century Gothic" w:cs="Arial"/>
          <w:b w:val="0"/>
          <w:sz w:val="24"/>
          <w:szCs w:val="24"/>
        </w:rPr>
      </w:pPr>
      <w:r w:rsidRPr="006911CF">
        <w:rPr>
          <w:rFonts w:ascii="Century Gothic" w:hAnsi="Century Gothic" w:cs="Arial"/>
          <w:b w:val="0"/>
          <w:sz w:val="24"/>
          <w:szCs w:val="24"/>
        </w:rPr>
        <w:t>Todas as sessões 20 minutos por orador</w:t>
      </w:r>
    </w:p>
    <w:p w:rsidR="000148C4" w:rsidRPr="006911CF" w:rsidRDefault="000148C4" w:rsidP="000148C4">
      <w:pP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B6758D" w:rsidRPr="006911CF" w:rsidRDefault="00B6758D" w:rsidP="00C702CD">
      <w:pPr>
        <w:jc w:val="center"/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________________</w:t>
      </w:r>
    </w:p>
    <w:p w:rsidR="000148C4" w:rsidRPr="006911CF" w:rsidRDefault="00446406" w:rsidP="00DB65FB">
      <w:pPr>
        <w:pStyle w:val="BodyTextIndent"/>
        <w:rPr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essão de abertura </w:t>
      </w:r>
    </w:p>
    <w:p w:rsidR="00CF3933" w:rsidRDefault="00DB65FB" w:rsidP="00DB65FB">
      <w:pPr>
        <w:pStyle w:val="BodyTextIndent"/>
        <w:rPr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446406" w:rsidRPr="006911CF">
        <w:rPr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al</w:t>
      </w:r>
      <w:r w:rsidR="00B1133B" w:rsidRPr="006911CF">
        <w:rPr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ão Nobre (Sala</w:t>
      </w:r>
      <w:r w:rsidR="00446406" w:rsidRPr="006911CF">
        <w:rPr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e Atos</w:t>
      </w:r>
      <w:r w:rsidR="00B1133B" w:rsidRPr="006911CF">
        <w:rPr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  <w:r w:rsidR="00446406" w:rsidRPr="006911CF">
        <w:rPr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:rsidR="00CF3933" w:rsidRDefault="00446406" w:rsidP="00DB65FB">
      <w:pPr>
        <w:pStyle w:val="BodyTextIndent"/>
        <w:rPr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âmara</w:t>
      </w:r>
      <w:r w:rsidR="00DB65FB" w:rsidRPr="006911CF">
        <w:rPr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unicipal</w:t>
      </w:r>
      <w:r w:rsidR="00B1133B" w:rsidRPr="006911CF">
        <w:rPr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e</w:t>
      </w:r>
      <w:r w:rsidR="00BA607F" w:rsidRPr="006911CF">
        <w:rPr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:rsidR="00446406" w:rsidRPr="006911CF" w:rsidRDefault="00B1133B" w:rsidP="00DB65FB">
      <w:pPr>
        <w:pStyle w:val="BodyTextIndent"/>
        <w:rPr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useu Judaico</w:t>
      </w:r>
    </w:p>
    <w:p w:rsidR="00DB65FB" w:rsidRPr="006911CF" w:rsidRDefault="00DB65FB" w:rsidP="00C702CD">
      <w:pPr>
        <w:ind w:firstLine="708"/>
        <w:jc w:val="center"/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F3933" w:rsidRDefault="00B80618" w:rsidP="00537286">
      <w:pPr>
        <w:ind w:firstLine="708"/>
        <w:jc w:val="center"/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</w:t>
      </w:r>
      <w:r w:rsidR="00446406" w:rsidRPr="006911CF"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stantes Sessões </w:t>
      </w:r>
    </w:p>
    <w:p w:rsidR="00DB65FB" w:rsidRPr="006911CF" w:rsidRDefault="00446406" w:rsidP="00537286">
      <w:pPr>
        <w:ind w:firstLine="708"/>
        <w:jc w:val="center"/>
        <w:rPr>
          <w:rFonts w:ascii="Century Gothic" w:hAnsi="Century Gothic" w:cs="Arial"/>
          <w:color w:val="000000" w:themeColor="text1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hyperlink r:id="rId19" w:history="1">
        <w:r w:rsidR="00053D87" w:rsidRPr="006911CF">
          <w:rPr>
            <w:rStyle w:val="Hyperlink"/>
            <w:rFonts w:ascii="Century Gothic" w:hAnsi="Century Gothic" w:cs="Arial"/>
            <w:color w:val="000000" w:themeColor="text1"/>
            <w:sz w:val="20"/>
            <w:szCs w:val="20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 xml:space="preserve"> AUDITÓRIO MUNICIPAL DE BELMONTE</w:t>
        </w:r>
      </w:hyperlink>
    </w:p>
    <w:p w:rsidR="00F52D98" w:rsidRPr="006911CF" w:rsidRDefault="00F52D98" w:rsidP="00C702CD">
      <w:pPr>
        <w:ind w:firstLine="708"/>
        <w:jc w:val="center"/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702CD" w:rsidRPr="006911CF" w:rsidRDefault="00B6758D" w:rsidP="00C702CD">
      <w:pPr>
        <w:ind w:firstLine="708"/>
        <w:jc w:val="center"/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Rua Pedro Álvares Cabral </w:t>
      </w:r>
      <w:r w:rsidR="00C702CD" w:rsidRPr="006911CF"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, 6250-085</w:t>
      </w:r>
    </w:p>
    <w:p w:rsidR="00C702CD" w:rsidRPr="006911CF" w:rsidRDefault="00C702CD" w:rsidP="00C702CD">
      <w:pPr>
        <w:ind w:firstLine="708"/>
        <w:jc w:val="center"/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i/>
          <w:iCs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PS</w:t>
      </w:r>
      <w:r w:rsidRPr="006911CF"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40º 20' 38” N 7º 21' 38” W</w:t>
      </w:r>
    </w:p>
    <w:p w:rsidR="00C702CD" w:rsidRPr="006911CF" w:rsidRDefault="00C702CD" w:rsidP="00C702CD">
      <w:pPr>
        <w:ind w:firstLine="708"/>
        <w:jc w:val="center"/>
        <w:rPr>
          <w:rFonts w:ascii="Century Gothic" w:hAnsi="Century Gothic" w:cs="Arial"/>
          <w:bCs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bCs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PS: 40.358451, -7.351390</w:t>
      </w:r>
    </w:p>
    <w:p w:rsidR="00DB65FB" w:rsidRPr="006911CF" w:rsidRDefault="00DB65FB" w:rsidP="00DB65FB">
      <w:pPr>
        <w:jc w:val="center"/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________________</w:t>
      </w:r>
    </w:p>
    <w:p w:rsidR="00AD57A9" w:rsidRPr="006911CF" w:rsidRDefault="00AD57A9" w:rsidP="00C702CD">
      <w:pPr>
        <w:ind w:firstLine="708"/>
        <w:jc w:val="center"/>
        <w:rPr>
          <w:rFonts w:ascii="Century Gothic" w:hAnsi="Century Gothic" w:cs="Arial"/>
          <w:bCs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793B69" w:rsidRPr="006911CF" w:rsidRDefault="00793B69" w:rsidP="00C702CD">
      <w:pPr>
        <w:ind w:firstLine="708"/>
        <w:jc w:val="center"/>
        <w:rPr>
          <w:rFonts w:ascii="Century Gothic" w:hAnsi="Century Gothic" w:cs="Arial"/>
          <w:bCs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0148C4" w:rsidRPr="006911CF" w:rsidRDefault="000148C4" w:rsidP="00C702CD">
      <w:pPr>
        <w:ind w:firstLine="708"/>
        <w:jc w:val="center"/>
        <w:rPr>
          <w:rFonts w:ascii="Century Gothic" w:hAnsi="Century Gothic" w:cs="Arial"/>
          <w:bCs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702CD" w:rsidRPr="006911CF" w:rsidRDefault="00C702CD" w:rsidP="00565434">
      <w:pPr>
        <w:pStyle w:val="Heading1"/>
        <w:rPr>
          <w:rStyle w:val="SubtleReference"/>
        </w:rPr>
      </w:pPr>
      <w:bookmarkStart w:id="0" w:name="_Hlk502053385"/>
      <w:bookmarkStart w:id="1" w:name="_Hlk496184528"/>
      <w:r w:rsidRPr="006911CF">
        <w:rPr>
          <w:rStyle w:val="SubtleReference"/>
        </w:rPr>
        <w:lastRenderedPageBreak/>
        <w:t xml:space="preserve">27 </w:t>
      </w:r>
      <w:r w:rsidR="00BD1589" w:rsidRPr="006911CF">
        <w:rPr>
          <w:rStyle w:val="SubtleReference"/>
        </w:rPr>
        <w:t>mar</w:t>
      </w:r>
      <w:r w:rsidRPr="006911CF">
        <w:rPr>
          <w:rStyle w:val="SubtleReference"/>
        </w:rPr>
        <w:t xml:space="preserve"> 3ª </w:t>
      </w:r>
      <w:r w:rsidR="002B0F13" w:rsidRPr="006911CF">
        <w:rPr>
          <w:rStyle w:val="SubtleReference"/>
        </w:rPr>
        <w:t xml:space="preserve">fª </w:t>
      </w:r>
      <w:r w:rsidR="00B1133B" w:rsidRPr="006911CF">
        <w:rPr>
          <w:rStyle w:val="SubtleReference"/>
        </w:rPr>
        <w:t xml:space="preserve">Salão Nobre </w:t>
      </w:r>
      <w:r w:rsidR="002B0F13" w:rsidRPr="006911CF">
        <w:rPr>
          <w:rStyle w:val="SubtleReference"/>
        </w:rPr>
        <w:t>Câmara</w:t>
      </w:r>
      <w:r w:rsidR="00446406" w:rsidRPr="006911CF">
        <w:rPr>
          <w:rStyle w:val="SubtleReference"/>
        </w:rPr>
        <w:t xml:space="preserve"> </w:t>
      </w:r>
      <w:r w:rsidR="00B1133B" w:rsidRPr="006911CF">
        <w:rPr>
          <w:rStyle w:val="SubtleReference"/>
        </w:rPr>
        <w:t>Municipal</w:t>
      </w:r>
    </w:p>
    <w:p w:rsidR="00DC1EE5" w:rsidRPr="006911CF" w:rsidRDefault="00DC1EE5" w:rsidP="00DC1EE5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Style w:val="TableGrid"/>
        <w:tblW w:w="4536" w:type="dxa"/>
        <w:tblInd w:w="-5" w:type="dxa"/>
        <w:tblLook w:val="04A0" w:firstRow="1" w:lastRow="0" w:firstColumn="1" w:lastColumn="0" w:noHBand="0" w:noVBand="1"/>
      </w:tblPr>
      <w:tblGrid>
        <w:gridCol w:w="815"/>
        <w:gridCol w:w="3721"/>
      </w:tblGrid>
      <w:tr w:rsidR="00565434" w:rsidRPr="006911CF" w:rsidTr="00926906">
        <w:tc>
          <w:tcPr>
            <w:tcW w:w="815" w:type="dxa"/>
          </w:tcPr>
          <w:p w:rsidR="00C702CD" w:rsidRPr="006911CF" w:rsidRDefault="00793B69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.30</w:t>
            </w:r>
          </w:p>
        </w:tc>
        <w:tc>
          <w:tcPr>
            <w:tcW w:w="3721" w:type="dxa"/>
          </w:tcPr>
          <w:p w:rsidR="00C702CD" w:rsidRPr="006911CF" w:rsidRDefault="00793B69" w:rsidP="00882B72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cretariado acreditação no Hotel</w:t>
            </w:r>
          </w:p>
        </w:tc>
      </w:tr>
      <w:tr w:rsidR="00565434" w:rsidRPr="006911CF" w:rsidTr="00926906">
        <w:tc>
          <w:tcPr>
            <w:tcW w:w="815" w:type="dxa"/>
          </w:tcPr>
          <w:p w:rsidR="00793B69" w:rsidRPr="006911CF" w:rsidRDefault="00793B69" w:rsidP="00793B6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.00</w:t>
            </w:r>
          </w:p>
        </w:tc>
        <w:tc>
          <w:tcPr>
            <w:tcW w:w="3721" w:type="dxa"/>
          </w:tcPr>
          <w:p w:rsidR="00793B69" w:rsidRPr="006911CF" w:rsidRDefault="00793B69" w:rsidP="00793B6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1 Vídeos promocionais </w:t>
            </w:r>
            <w:hyperlink r:id="rId20" w:history="1">
              <w:r w:rsidRPr="006911CF">
                <w:rPr>
                  <w:rStyle w:val="Hyperlink"/>
                  <w:rFonts w:ascii="Century Gothic" w:hAnsi="Century Gothic" w:cs="Arial"/>
                  <w:color w:val="000000" w:themeColor="text1"/>
                  <w:sz w:val="24"/>
                  <w:szCs w:val="24"/>
                  <w:u w:val="none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 xml:space="preserve">Belmonte </w:t>
              </w:r>
            </w:hyperlink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- </w:t>
            </w:r>
            <w:hyperlink r:id="rId21" w:history="1">
              <w:r w:rsidRPr="006911CF">
                <w:rPr>
                  <w:rStyle w:val="Hyperlink"/>
                  <w:rFonts w:ascii="Century Gothic" w:hAnsi="Century Gothic" w:cs="Arial"/>
                  <w:color w:val="000000" w:themeColor="text1"/>
                  <w:sz w:val="24"/>
                  <w:szCs w:val="24"/>
                  <w:u w:val="none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 xml:space="preserve">Açores </w:t>
              </w:r>
            </w:hyperlink>
            <w:r w:rsidRPr="006911CF">
              <w:rPr>
                <w:rStyle w:val="Hyperlink"/>
                <w:rFonts w:ascii="Century Gothic" w:hAnsi="Century Gothic" w:cs="Arial"/>
                <w:color w:val="000000" w:themeColor="text1"/>
                <w:sz w:val="24"/>
                <w:szCs w:val="24"/>
                <w:u w:val="non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- AICL - Hino da Lusofonia</w:t>
            </w:r>
          </w:p>
        </w:tc>
      </w:tr>
      <w:tr w:rsidR="00565434" w:rsidRPr="006911CF" w:rsidTr="00926906">
        <w:tc>
          <w:tcPr>
            <w:tcW w:w="815" w:type="dxa"/>
          </w:tcPr>
          <w:p w:rsidR="00C702CD" w:rsidRPr="006911CF" w:rsidRDefault="00AC729E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.30</w:t>
            </w:r>
          </w:p>
        </w:tc>
        <w:tc>
          <w:tcPr>
            <w:tcW w:w="3721" w:type="dxa"/>
          </w:tcPr>
          <w:p w:rsidR="00C702CD" w:rsidRPr="006911CF" w:rsidRDefault="00C702CD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2 Discursos </w:t>
            </w:r>
            <w:r w:rsidR="00BA607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ficiais Presidente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Câmara (António Pinto Dias Rocha), EMPDS (Joaquim Feliciano da Costa), AICL (Chrys Chrystello)</w:t>
            </w:r>
            <w:r w:rsidR="0010463D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, convidados </w:t>
            </w:r>
          </w:p>
        </w:tc>
      </w:tr>
      <w:tr w:rsidR="00565434" w:rsidRPr="006911CF" w:rsidTr="00926906">
        <w:tc>
          <w:tcPr>
            <w:tcW w:w="815" w:type="dxa"/>
          </w:tcPr>
          <w:p w:rsidR="00AB304A" w:rsidRDefault="00AB304A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00</w:t>
            </w:r>
          </w:p>
          <w:p w:rsidR="00926906" w:rsidRDefault="00926906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926906" w:rsidRDefault="00926906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00</w:t>
            </w:r>
          </w:p>
          <w:p w:rsidR="00B60B89" w:rsidRDefault="00B60B89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926906" w:rsidRDefault="00926906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926906" w:rsidRDefault="00926906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926906" w:rsidRPr="006911CF" w:rsidRDefault="00926906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20</w:t>
            </w:r>
          </w:p>
          <w:p w:rsidR="00AB304A" w:rsidRPr="006911CF" w:rsidRDefault="00AB304A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AB304A" w:rsidRPr="006911CF" w:rsidRDefault="00AB304A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721" w:type="dxa"/>
          </w:tcPr>
          <w:p w:rsidR="00BA607F" w:rsidRPr="006911CF" w:rsidRDefault="00AB304A" w:rsidP="00AB304A">
            <w:pPr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3 literária</w:t>
            </w:r>
            <w:r w:rsidR="009354FC" w:rsidRPr="006911CF"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926906"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 artes</w:t>
            </w:r>
          </w:p>
          <w:p w:rsidR="00AB304A" w:rsidRDefault="009354FC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odera </w:t>
            </w:r>
            <w:r w:rsidR="002522E1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ão Morgado</w:t>
            </w:r>
          </w:p>
          <w:p w:rsidR="00926906" w:rsidRPr="00926906" w:rsidRDefault="00926906" w:rsidP="00926906">
            <w:pPr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26906"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highlight w:val="yellow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highlight w:val="yellow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Pr="00926906"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Chrys Chrystello</w:t>
            </w:r>
            <w:r w:rsidR="00B60B89"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ou 19 J Bárbara Branco</w:t>
            </w:r>
            <w:r w:rsidRPr="00926906"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  <w:p w:rsidR="00926906" w:rsidRPr="00926906" w:rsidRDefault="00926906" w:rsidP="00926906">
            <w:pPr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26906"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Poesia e imagens de Timor </w:t>
            </w:r>
            <w:r w:rsidR="00B60B89"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e Chrys Chrystello </w:t>
            </w:r>
            <w:r w:rsidRPr="00926906"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1973-75 </w:t>
            </w:r>
          </w:p>
          <w:p w:rsidR="00AB304A" w:rsidRPr="006911CF" w:rsidRDefault="00926906" w:rsidP="00AB304A">
            <w:pPr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26906"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highlight w:val="yellow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highlight w:val="yellow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Pr="00926906"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TEMA 2.2. aguarelas de Lotus Jade Tchum Falcão (Nhu Lien Tchum </w:t>
            </w:r>
            <w:proofErr w:type="spellStart"/>
            <w:r w:rsidRPr="00926906">
              <w:rPr>
                <w:rFonts w:ascii="MS Gothic" w:eastAsia="MS Gothic" w:hAnsi="MS Gothic" w:cs="MS Gothic" w:hint="eastAsia"/>
                <w:bCs/>
                <w:color w:val="000000" w:themeColor="text1"/>
                <w:sz w:val="24"/>
                <w:szCs w:val="24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鍾玉蓮</w:t>
            </w:r>
            <w:proofErr w:type="spellEnd"/>
            <w:r w:rsidRPr="00926906"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), </w:t>
            </w:r>
            <w:r w:rsidRPr="00926906">
              <w:rPr>
                <w:rFonts w:ascii="Century Gothic" w:eastAsia="Times New Roman" w:hAnsi="Century Gothic" w:cs="Arial"/>
                <w:bCs/>
                <w:i/>
                <w:color w:val="000000" w:themeColor="text1"/>
                <w:sz w:val="24"/>
                <w:szCs w:val="24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emórias de Bobonaro</w:t>
            </w:r>
            <w:r w:rsidRPr="00926906">
              <w:rPr>
                <w:rFonts w:ascii="Century Gothic" w:eastAsia="Times New Roman" w:hAnsi="Century Gothic" w:cs="Arial"/>
                <w:bCs/>
                <w:color w:val="000000" w:themeColor="text1"/>
                <w:sz w:val="24"/>
                <w:szCs w:val="24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(Timor)</w:t>
            </w:r>
          </w:p>
        </w:tc>
      </w:tr>
      <w:tr w:rsidR="00565434" w:rsidRPr="006911CF" w:rsidTr="00926906">
        <w:tc>
          <w:tcPr>
            <w:tcW w:w="815" w:type="dxa"/>
          </w:tcPr>
          <w:p w:rsidR="003F4C59" w:rsidRPr="006911CF" w:rsidRDefault="00AB304A" w:rsidP="003F4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926906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.45</w:t>
            </w:r>
          </w:p>
        </w:tc>
        <w:tc>
          <w:tcPr>
            <w:tcW w:w="3721" w:type="dxa"/>
          </w:tcPr>
          <w:p w:rsidR="003F4C59" w:rsidRPr="006911CF" w:rsidRDefault="00092F24" w:rsidP="003F4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</w:t>
            </w:r>
            <w:r w:rsidR="00926906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roteiro cultural 1</w:t>
            </w:r>
            <w:r w:rsidR="0010463D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: </w:t>
            </w:r>
            <w:hyperlink r:id="rId22" w:history="1">
              <w:r w:rsidR="0010463D" w:rsidRPr="006911CF">
                <w:rPr>
                  <w:rStyle w:val="Hyperlink"/>
                  <w:rFonts w:ascii="Century Gothic" w:hAnsi="Century Gothic"/>
                  <w:bCs/>
                  <w:color w:val="000000" w:themeColor="text1"/>
                  <w:sz w:val="24"/>
                  <w:szCs w:val="24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Museu Judaico</w:t>
              </w:r>
            </w:hyperlink>
            <w:r w:rsidR="0010463D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egustação de produtos locais </w:t>
            </w:r>
            <w:r w:rsidR="00CD1F83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Kosher</w:t>
            </w:r>
          </w:p>
        </w:tc>
      </w:tr>
      <w:tr w:rsidR="00565434" w:rsidRPr="006911CF" w:rsidTr="00926906">
        <w:tc>
          <w:tcPr>
            <w:tcW w:w="815" w:type="dxa"/>
          </w:tcPr>
          <w:p w:rsidR="003F4C59" w:rsidRPr="006911CF" w:rsidRDefault="003F4C59" w:rsidP="003F4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.30</w:t>
            </w:r>
          </w:p>
        </w:tc>
        <w:tc>
          <w:tcPr>
            <w:tcW w:w="3721" w:type="dxa"/>
          </w:tcPr>
          <w:p w:rsidR="003F4C59" w:rsidRPr="006911CF" w:rsidRDefault="003F4C59" w:rsidP="003F4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antar Hotel Sinai Belmonte</w:t>
            </w:r>
            <w:r w:rsidR="00092F24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</w:tr>
    </w:tbl>
    <w:p w:rsidR="00DC1EE5" w:rsidRPr="006911CF" w:rsidRDefault="00DC1EE5" w:rsidP="00254FDE">
      <w:pPr>
        <w:rPr>
          <w:rStyle w:val="SubtleReference"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" w:name="_Hlk502053594"/>
      <w:bookmarkEnd w:id="0"/>
    </w:p>
    <w:p w:rsidR="00C702CD" w:rsidRPr="006911CF" w:rsidRDefault="00C702CD" w:rsidP="00565434">
      <w:pPr>
        <w:pStyle w:val="Heading1"/>
        <w:rPr>
          <w:rStyle w:val="SubtleReference"/>
        </w:rPr>
      </w:pPr>
      <w:r w:rsidRPr="006911CF">
        <w:rPr>
          <w:rStyle w:val="SubtleReference"/>
        </w:rPr>
        <w:t>28 mar 4ª f</w:t>
      </w:r>
      <w:r w:rsidR="00AD57A9" w:rsidRPr="006911CF">
        <w:rPr>
          <w:rStyle w:val="SubtleReference"/>
        </w:rPr>
        <w:t>ª</w:t>
      </w:r>
      <w:r w:rsidR="002253C8" w:rsidRPr="006911CF">
        <w:rPr>
          <w:rStyle w:val="SubtleReference"/>
        </w:rPr>
        <w:t xml:space="preserve"> </w:t>
      </w:r>
    </w:p>
    <w:p w:rsidR="00DC1EE5" w:rsidRPr="006911CF" w:rsidRDefault="00DC1EE5" w:rsidP="00DC1EE5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Style w:val="TableGrid"/>
        <w:tblW w:w="4536" w:type="dxa"/>
        <w:tblInd w:w="-5" w:type="dxa"/>
        <w:tblLook w:val="04A0" w:firstRow="1" w:lastRow="0" w:firstColumn="1" w:lastColumn="0" w:noHBand="0" w:noVBand="1"/>
      </w:tblPr>
      <w:tblGrid>
        <w:gridCol w:w="815"/>
        <w:gridCol w:w="3721"/>
      </w:tblGrid>
      <w:tr w:rsidR="00565434" w:rsidRPr="006911CF" w:rsidTr="00DC1EE5">
        <w:tc>
          <w:tcPr>
            <w:tcW w:w="709" w:type="dxa"/>
          </w:tcPr>
          <w:p w:rsidR="00C702CD" w:rsidRPr="006911CF" w:rsidRDefault="00C702CD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</w:t>
            </w:r>
            <w:r w:rsidR="005B1FF2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</w:t>
            </w:r>
          </w:p>
        </w:tc>
        <w:tc>
          <w:tcPr>
            <w:tcW w:w="3827" w:type="dxa"/>
          </w:tcPr>
          <w:p w:rsidR="00882B72" w:rsidRPr="006911CF" w:rsidRDefault="00C702CD" w:rsidP="00092F24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</w:t>
            </w:r>
            <w:r w:rsidR="00B80618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 </w:t>
            </w:r>
            <w:r w:rsidR="00CF3933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roteiro cultural </w:t>
            </w:r>
            <w:r w:rsidR="00092F24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: </w:t>
            </w:r>
            <w:hyperlink r:id="rId23" w:history="1">
              <w:r w:rsidR="0010463D" w:rsidRPr="006911CF">
                <w:rPr>
                  <w:rStyle w:val="Hyperlink"/>
                  <w:rFonts w:ascii="Century Gothic" w:hAnsi="Century Gothic"/>
                  <w:bCs/>
                  <w:color w:val="000000" w:themeColor="text1"/>
                  <w:sz w:val="24"/>
                  <w:szCs w:val="24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Museu dos Descobrimentos</w:t>
              </w:r>
            </w:hyperlink>
            <w:r w:rsidR="0010463D" w:rsidRPr="006911CF">
              <w:rPr>
                <w:rFonts w:ascii="Century Gothic" w:hAnsi="Century Gothic"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 e visita a </w:t>
            </w:r>
            <w:r w:rsidR="002253C8" w:rsidRPr="006911CF">
              <w:rPr>
                <w:rFonts w:ascii="Century Gothic" w:hAnsi="Century Gothic"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RIA (</w:t>
            </w:r>
            <w:hyperlink r:id="rId24" w:history="1">
              <w:r w:rsidR="0010463D" w:rsidRPr="006911CF">
                <w:rPr>
                  <w:rStyle w:val="Hyperlink"/>
                  <w:bCs/>
                  <w:color w:val="000000" w:themeColor="text1"/>
                  <w:sz w:val="24"/>
                  <w:szCs w:val="24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C</w:t>
              </w:r>
              <w:r w:rsidR="0010463D" w:rsidRPr="006911CF">
                <w:rPr>
                  <w:rStyle w:val="Hyperlink"/>
                  <w:rFonts w:ascii="Century Gothic" w:hAnsi="Century Gothic"/>
                  <w:bCs/>
                  <w:color w:val="000000" w:themeColor="text1"/>
                  <w:sz w:val="24"/>
                  <w:szCs w:val="24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asa da Roda</w:t>
              </w:r>
              <w:r w:rsidR="002253C8" w:rsidRPr="006911CF">
                <w:rPr>
                  <w:rStyle w:val="Hyperlink"/>
                  <w:rFonts w:ascii="Century Gothic" w:hAnsi="Century Gothic"/>
                  <w:bCs/>
                  <w:color w:val="000000" w:themeColor="text1"/>
                  <w:sz w:val="24"/>
                  <w:szCs w:val="24"/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)</w:t>
              </w:r>
            </w:hyperlink>
            <w:r w:rsidR="002253C8" w:rsidRPr="006911CF">
              <w:rPr>
                <w:rFonts w:ascii="Century Gothic" w:hAnsi="Century Gothic"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 </w:t>
            </w:r>
          </w:p>
        </w:tc>
      </w:tr>
      <w:tr w:rsidR="00565434" w:rsidRPr="006911CF" w:rsidTr="00DC1EE5">
        <w:tc>
          <w:tcPr>
            <w:tcW w:w="709" w:type="dxa"/>
          </w:tcPr>
          <w:p w:rsidR="00C702CD" w:rsidRPr="006911CF" w:rsidRDefault="00C702CD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3.00</w:t>
            </w:r>
          </w:p>
        </w:tc>
        <w:tc>
          <w:tcPr>
            <w:tcW w:w="3827" w:type="dxa"/>
          </w:tcPr>
          <w:p w:rsidR="00C702CD" w:rsidRPr="006911CF" w:rsidRDefault="00446406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lmoço</w:t>
            </w:r>
            <w:r w:rsidR="00C702CD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Hotel Sinai Belmonte</w:t>
            </w:r>
          </w:p>
        </w:tc>
      </w:tr>
    </w:tbl>
    <w:p w:rsidR="00E07874" w:rsidRPr="006911CF" w:rsidRDefault="00E07874" w:rsidP="00254FDE">
      <w:pPr>
        <w:rPr>
          <w:rStyle w:val="SubtleReference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053D87" w:rsidRPr="006911CF" w:rsidRDefault="00053D87" w:rsidP="006911CF">
      <w:pPr>
        <w:pStyle w:val="Heading1"/>
        <w:jc w:val="left"/>
        <w:rPr>
          <w:rStyle w:val="SubtleReference"/>
        </w:rPr>
      </w:pPr>
      <w:r w:rsidRPr="006911CF">
        <w:rPr>
          <w:rStyle w:val="SubtleReference"/>
        </w:rPr>
        <w:t xml:space="preserve">28 mar 4ª fª </w:t>
      </w:r>
      <w:r w:rsidR="00357DFA" w:rsidRPr="006911CF">
        <w:rPr>
          <w:rStyle w:val="SubtleReference"/>
        </w:rPr>
        <w:t>Centro Cultural</w:t>
      </w:r>
    </w:p>
    <w:p w:rsidR="00DC1EE5" w:rsidRPr="006911CF" w:rsidRDefault="00DC1EE5" w:rsidP="00DC1EE5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Style w:val="TableGrid"/>
        <w:tblW w:w="4500" w:type="dxa"/>
        <w:tblInd w:w="-5" w:type="dxa"/>
        <w:tblLook w:val="04A0" w:firstRow="1" w:lastRow="0" w:firstColumn="1" w:lastColumn="0" w:noHBand="0" w:noVBand="1"/>
      </w:tblPr>
      <w:tblGrid>
        <w:gridCol w:w="815"/>
        <w:gridCol w:w="3685"/>
      </w:tblGrid>
      <w:tr w:rsidR="00565434" w:rsidRPr="006911CF" w:rsidTr="00BA607F">
        <w:tc>
          <w:tcPr>
            <w:tcW w:w="815" w:type="dxa"/>
          </w:tcPr>
          <w:p w:rsidR="00AB304A" w:rsidRDefault="00AB304A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.00</w:t>
            </w:r>
          </w:p>
          <w:p w:rsidR="00B60B89" w:rsidRPr="006911CF" w:rsidRDefault="00B60B89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BA607F" w:rsidRPr="006911CF" w:rsidRDefault="00BA607F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BA607F" w:rsidRPr="006911CF" w:rsidRDefault="00BA607F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BA607F" w:rsidRPr="006911CF" w:rsidRDefault="00BA607F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,15</w:t>
            </w:r>
          </w:p>
          <w:p w:rsidR="00BA607F" w:rsidRPr="006911CF" w:rsidRDefault="00BA607F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BA607F" w:rsidRPr="006911CF" w:rsidRDefault="00BA607F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BA607F" w:rsidRPr="006911CF" w:rsidRDefault="00BA607F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.</w:t>
            </w:r>
            <w:r w:rsidR="00715C45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="00CF3933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  <w:p w:rsidR="00AB304A" w:rsidRPr="006911CF" w:rsidRDefault="00AB304A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685" w:type="dxa"/>
          </w:tcPr>
          <w:p w:rsidR="00AB304A" w:rsidRPr="006911CF" w:rsidRDefault="00AB304A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</w:t>
            </w:r>
            <w:r w:rsidR="00CF3933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vídeo-homenagem Autora Homenageada 2018</w:t>
            </w:r>
          </w:p>
          <w:p w:rsidR="00BA607F" w:rsidRPr="006911CF" w:rsidRDefault="00BA607F" w:rsidP="00BA607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dera Chrys Chrystello</w:t>
            </w:r>
            <w:r w:rsidR="00B60B89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ou João Morgado</w:t>
            </w:r>
          </w:p>
          <w:p w:rsidR="00BA607F" w:rsidRPr="006911CF" w:rsidRDefault="00CF3933" w:rsidP="00BA607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CF3933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7 </w:t>
            </w:r>
            <w:r w:rsidR="00BA607F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172187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="00BA607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ANA PAULA ANDRADE, apresenta CD autores açorianos.                                Recital 1 Ana Paula Andrade (piano), Carolina Constância (violino) Henrique Constância (violoncelo)</w:t>
            </w:r>
          </w:p>
        </w:tc>
      </w:tr>
      <w:tr w:rsidR="00565434" w:rsidRPr="006911CF" w:rsidTr="00BA607F">
        <w:tc>
          <w:tcPr>
            <w:tcW w:w="815" w:type="dxa"/>
          </w:tcPr>
          <w:p w:rsidR="00C702CD" w:rsidRPr="006911CF" w:rsidRDefault="00AA61C5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bookmarkStart w:id="3" w:name="_Hlk502053657"/>
            <w:bookmarkEnd w:id="2"/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237BD5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</w:t>
            </w:r>
            <w:r w:rsidR="003C6C59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.</w:t>
            </w:r>
            <w:r w:rsidR="00E11DC1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</w:t>
            </w:r>
          </w:p>
        </w:tc>
        <w:tc>
          <w:tcPr>
            <w:tcW w:w="3685" w:type="dxa"/>
          </w:tcPr>
          <w:p w:rsidR="00D05EAE" w:rsidRPr="006911CF" w:rsidRDefault="00C702CD" w:rsidP="003F4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</w:t>
            </w:r>
            <w:r w:rsidR="00711851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BA607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8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E11DC1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nvidados Honra</w:t>
            </w:r>
          </w:p>
          <w:p w:rsidR="00C702CD" w:rsidRPr="006911CF" w:rsidRDefault="00711851" w:rsidP="003F4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9354FC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dera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DB65FB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hrys Chrystello</w:t>
            </w:r>
            <w:r w:rsidR="00B60B89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B60B89" w:rsidRPr="00B60B89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u João Morgado</w:t>
            </w:r>
          </w:p>
        </w:tc>
      </w:tr>
      <w:tr w:rsidR="00254FDE" w:rsidRPr="006911CF" w:rsidTr="00BA607F">
        <w:tc>
          <w:tcPr>
            <w:tcW w:w="815" w:type="dxa"/>
          </w:tcPr>
          <w:p w:rsidR="00C702CD" w:rsidRPr="006911CF" w:rsidRDefault="00AA61C5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bookmarkStart w:id="4" w:name="_Hlk502053666"/>
            <w:bookmarkEnd w:id="3"/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237BD5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.</w:t>
            </w:r>
            <w:r w:rsidR="00E11DC1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</w:t>
            </w:r>
          </w:p>
        </w:tc>
        <w:tc>
          <w:tcPr>
            <w:tcW w:w="3685" w:type="dxa"/>
          </w:tcPr>
          <w:p w:rsidR="00C702CD" w:rsidRPr="006911CF" w:rsidRDefault="00C702CD" w:rsidP="00AA61C5">
            <w:pPr>
              <w:pStyle w:val="HTMLPreformatted"/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</w:t>
            </w:r>
            <w:r w:rsidR="00B6758D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</w:t>
            </w:r>
            <w:r w:rsidR="003F4C59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CF393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D01F0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DRIANO MOREIRA, 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CL</w:t>
            </w:r>
            <w:r w:rsidR="00AA61C5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, </w:t>
            </w:r>
            <w:r w:rsidR="00254F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7F1360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1</w:t>
            </w:r>
            <w:r w:rsidR="00276E86"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. </w:t>
            </w:r>
            <w:r w:rsidR="00276E86" w:rsidRPr="006911CF">
              <w:rPr>
                <w:rFonts w:ascii="Century Gothic" w:hAnsi="Century Gothic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 Lusofonia e o mundo de ruturas</w:t>
            </w:r>
          </w:p>
        </w:tc>
      </w:tr>
      <w:tr w:rsidR="00565434" w:rsidRPr="006911CF" w:rsidTr="00BA607F">
        <w:tc>
          <w:tcPr>
            <w:tcW w:w="815" w:type="dxa"/>
          </w:tcPr>
          <w:p w:rsidR="00D01F0E" w:rsidRPr="006911CF" w:rsidRDefault="00D01F0E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</w:t>
            </w:r>
            <w:r w:rsidR="00E11DC1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</w:t>
            </w:r>
          </w:p>
        </w:tc>
        <w:tc>
          <w:tcPr>
            <w:tcW w:w="3685" w:type="dxa"/>
          </w:tcPr>
          <w:p w:rsidR="009130BA" w:rsidRPr="009130BA" w:rsidRDefault="009130BA" w:rsidP="009130BA">
            <w:pPr>
              <w:pStyle w:val="HTMLPreformatted"/>
              <w:rPr>
                <w:rFonts w:ascii="Century Gothic" w:hAnsi="Century Gothic" w:cs="Arial"/>
                <w:bCs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bCs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CF3933">
              <w:rPr>
                <w:rFonts w:ascii="Century Gothic" w:hAnsi="Century Gothic" w:cs="Arial"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</w:t>
            </w:r>
            <w:r w:rsidRPr="009130BA">
              <w:rPr>
                <w:rFonts w:ascii="Century Gothic" w:hAnsi="Century Gothic" w:cs="Arial"/>
                <w:bCs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26906">
              <w:rPr>
                <w:rFonts w:ascii="Century Gothic" w:hAnsi="Century Gothic" w:cs="Arial"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ARIA JOÃO CANTINHO</w:t>
            </w:r>
            <w:r w:rsidR="00926906">
              <w:rPr>
                <w:rFonts w:ascii="Century Gothic" w:hAnsi="Century Gothic" w:cs="Arial"/>
                <w:bCs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</w:t>
            </w:r>
            <w:r w:rsidRPr="009130BA">
              <w:rPr>
                <w:rFonts w:ascii="Century Gothic" w:hAnsi="Century Gothic" w:cs="Arial"/>
                <w:bCs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926906" w:rsidRPr="00926906">
              <w:rPr>
                <w:rFonts w:ascii="Century Gothic" w:hAnsi="Century Gothic" w:cs="Arial"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scritora Convidada</w:t>
            </w:r>
            <w:r w:rsidRPr="009130BA">
              <w:rPr>
                <w:rFonts w:ascii="Century Gothic" w:hAnsi="Century Gothic" w:cs="Arial"/>
                <w:bCs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CMB </w:t>
            </w:r>
          </w:p>
          <w:p w:rsidR="00793B69" w:rsidRPr="006911CF" w:rsidRDefault="009130BA" w:rsidP="009130BA">
            <w:pPr>
              <w:pStyle w:val="HTMLPreformatted"/>
              <w:rPr>
                <w:rFonts w:ascii="Century Gothic" w:hAnsi="Century Gothic" w:cs="Arial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130BA">
              <w:rPr>
                <w:rFonts w:ascii="Century Gothic" w:hAnsi="Century Gothic" w:cs="Arial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 2.1. As relações entre Portugal, Brasil e África, vistas pela editora Revista Caliban</w:t>
            </w:r>
          </w:p>
        </w:tc>
      </w:tr>
      <w:tr w:rsidR="00926906" w:rsidRPr="006911CF" w:rsidTr="00BA607F">
        <w:tc>
          <w:tcPr>
            <w:tcW w:w="815" w:type="dxa"/>
          </w:tcPr>
          <w:p w:rsidR="00926906" w:rsidRPr="006911CF" w:rsidRDefault="00926906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685" w:type="dxa"/>
          </w:tcPr>
          <w:p w:rsidR="00926906" w:rsidRPr="007D0213" w:rsidRDefault="00926906" w:rsidP="009130BA">
            <w:pPr>
              <w:pStyle w:val="HTMLPreformatted"/>
              <w:rPr>
                <w:rFonts w:ascii="Century Gothic" w:hAnsi="Century Gothic" w:cs="Arial"/>
                <w:bCs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26906">
              <w:rPr>
                <w:rFonts w:ascii="Century Gothic" w:hAnsi="Century Gothic" w:cs="Arial"/>
                <w:bCs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CF3933">
              <w:rPr>
                <w:rFonts w:ascii="Century Gothic" w:hAnsi="Century Gothic" w:cs="Arial"/>
                <w:bCs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</w:t>
            </w:r>
            <w:r w:rsidRPr="00926906">
              <w:rPr>
                <w:rFonts w:ascii="Century Gothic" w:hAnsi="Century Gothic" w:cs="Arial"/>
                <w:bCs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26906">
              <w:rPr>
                <w:rFonts w:ascii="Century Gothic" w:hAnsi="Century Gothic" w:cs="Arial"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 2.9 Deana Barroqueiro</w:t>
            </w:r>
            <w:r>
              <w:rPr>
                <w:rFonts w:ascii="Century Gothic" w:hAnsi="Century Gothic" w:cs="Arial"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 Escritora</w:t>
            </w:r>
            <w:r w:rsidRPr="00926906">
              <w:rPr>
                <w:rFonts w:ascii="Century Gothic" w:hAnsi="Century Gothic" w:cs="Arial"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Convidada CMB, “1640“</w:t>
            </w:r>
          </w:p>
        </w:tc>
      </w:tr>
      <w:tr w:rsidR="00565434" w:rsidRPr="006911CF" w:rsidTr="00BA607F">
        <w:tc>
          <w:tcPr>
            <w:tcW w:w="815" w:type="dxa"/>
          </w:tcPr>
          <w:p w:rsidR="006B299B" w:rsidRPr="006911CF" w:rsidRDefault="006B299B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E11DC1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.40</w:t>
            </w:r>
          </w:p>
        </w:tc>
        <w:tc>
          <w:tcPr>
            <w:tcW w:w="3685" w:type="dxa"/>
          </w:tcPr>
          <w:p w:rsidR="006B299B" w:rsidRPr="006911CF" w:rsidRDefault="009130BA" w:rsidP="00897965">
            <w:pPr>
              <w:pStyle w:val="Colquio"/>
              <w:ind w:firstLine="0"/>
              <w:rPr>
                <w:color w:val="000000" w:themeColor="text1"/>
                <w:spacing w:val="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130BA">
              <w:rPr>
                <w:color w:val="000000" w:themeColor="text1"/>
                <w:spacing w:val="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bate</w:t>
            </w:r>
          </w:p>
        </w:tc>
      </w:tr>
      <w:tr w:rsidR="00565434" w:rsidRPr="006911CF" w:rsidTr="00BA607F">
        <w:tc>
          <w:tcPr>
            <w:tcW w:w="815" w:type="dxa"/>
          </w:tcPr>
          <w:p w:rsidR="00C702CD" w:rsidRPr="006911CF" w:rsidRDefault="00C702CD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AB304A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.</w:t>
            </w:r>
            <w:r w:rsidR="009130BA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  <w:r w:rsidR="00024494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  <w:p w:rsidR="00AB304A" w:rsidRPr="006911CF" w:rsidRDefault="00AB304A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AB304A" w:rsidRPr="006911CF" w:rsidRDefault="00AB304A" w:rsidP="00163D18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B80618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.</w:t>
            </w:r>
            <w:r w:rsidR="009130BA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  <w:r w:rsidR="00B80618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</w:tc>
        <w:tc>
          <w:tcPr>
            <w:tcW w:w="3685" w:type="dxa"/>
          </w:tcPr>
          <w:p w:rsidR="00BA607F" w:rsidRPr="006911CF" w:rsidRDefault="006E6D72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</w:t>
            </w:r>
            <w:r w:rsidR="00BA607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9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9354FC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literária. </w:t>
            </w:r>
          </w:p>
          <w:p w:rsidR="00C702CD" w:rsidRPr="006911CF" w:rsidRDefault="009354FC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dera Pedro Paulo Câmara</w:t>
            </w:r>
          </w:p>
          <w:p w:rsidR="001B541F" w:rsidRPr="006911CF" w:rsidRDefault="00AB304A" w:rsidP="00163D18">
            <w:pPr>
              <w:pStyle w:val="ListParagraph"/>
              <w:ind w:left="0"/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CF3933">
              <w:rPr>
                <w:rFonts w:ascii="Century Gothic" w:hAnsi="Century Gothic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0148C4"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HRYS CHRYSTELLO </w:t>
            </w:r>
          </w:p>
          <w:p w:rsidR="00AB304A" w:rsidRPr="00163D18" w:rsidRDefault="000148C4" w:rsidP="00163D18">
            <w:pPr>
              <w:pStyle w:val="ListParagraph"/>
              <w:ind w:left="0"/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9130BA" w:rsidRPr="007D0213">
              <w:rPr>
                <w:rFonts w:ascii="Century Gothic" w:hAnsi="Century Gothic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</w:t>
            </w:r>
            <w:r w:rsidR="001B541F"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. P. CONSTÂNCIA</w:t>
            </w:r>
            <w:r w:rsidR="000263ED"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</w:t>
            </w:r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254FDE"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TEMA 3.1. </w:t>
            </w:r>
            <w:r w:rsidR="00AB304A"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BGA </w:t>
            </w:r>
            <w:r w:rsidR="00AB304A" w:rsidRPr="006911CF">
              <w:rPr>
                <w:rFonts w:ascii="Century Gothic" w:hAnsi="Century Gothic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(Bibliografia geral da Açorianidade)</w:t>
            </w:r>
            <w:r w:rsidR="00AB304A"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ed. Letras Lavadas</w:t>
            </w:r>
          </w:p>
        </w:tc>
      </w:tr>
      <w:tr w:rsidR="00565434" w:rsidRPr="006911CF" w:rsidTr="00BA607F">
        <w:tc>
          <w:tcPr>
            <w:tcW w:w="815" w:type="dxa"/>
          </w:tcPr>
          <w:p w:rsidR="003C6C59" w:rsidRPr="006911CF" w:rsidRDefault="00163D18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7.50</w:t>
            </w:r>
          </w:p>
        </w:tc>
        <w:tc>
          <w:tcPr>
            <w:tcW w:w="3685" w:type="dxa"/>
          </w:tcPr>
          <w:p w:rsidR="003C6C59" w:rsidRPr="006911CF" w:rsidRDefault="002522E1" w:rsidP="006F28DF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Century Gothic" w:eastAsiaTheme="minorHAnsi" w:hAnsi="Century Gothic" w:cs="Arial"/>
                <w:color w:val="000000" w:themeColor="text1"/>
                <w:sz w:val="24"/>
                <w:szCs w:val="24"/>
                <w:lang w:eastAsia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eastAsiaTheme="minorHAnsi" w:hAnsi="Century Gothic" w:cs="Arial"/>
                <w:color w:val="000000" w:themeColor="text1"/>
                <w:sz w:val="24"/>
                <w:szCs w:val="24"/>
                <w:lang w:eastAsia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</w:t>
            </w:r>
            <w:r w:rsidR="003C6C59" w:rsidRPr="006911CF">
              <w:rPr>
                <w:rFonts w:ascii="Century Gothic" w:eastAsiaTheme="minorHAnsi" w:hAnsi="Century Gothic" w:cs="Arial"/>
                <w:color w:val="000000" w:themeColor="text1"/>
                <w:sz w:val="24"/>
                <w:szCs w:val="24"/>
                <w:lang w:eastAsia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e autógrafos</w:t>
            </w:r>
          </w:p>
        </w:tc>
      </w:tr>
      <w:tr w:rsidR="00565434" w:rsidRPr="006911CF" w:rsidTr="00BA607F">
        <w:tc>
          <w:tcPr>
            <w:tcW w:w="815" w:type="dxa"/>
          </w:tcPr>
          <w:p w:rsidR="0010613C" w:rsidRPr="006911CF" w:rsidRDefault="0010613C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9.30</w:t>
            </w:r>
          </w:p>
        </w:tc>
        <w:tc>
          <w:tcPr>
            <w:tcW w:w="3685" w:type="dxa"/>
          </w:tcPr>
          <w:p w:rsidR="0010613C" w:rsidRPr="006911CF" w:rsidRDefault="0010613C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antar Hotel Sinai Belmonte</w:t>
            </w:r>
          </w:p>
        </w:tc>
      </w:tr>
      <w:tr w:rsidR="00565434" w:rsidRPr="006911CF" w:rsidTr="00BA607F">
        <w:tc>
          <w:tcPr>
            <w:tcW w:w="815" w:type="dxa"/>
          </w:tcPr>
          <w:p w:rsidR="00B6758D" w:rsidRPr="006911CF" w:rsidRDefault="00B6758D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.30</w:t>
            </w:r>
          </w:p>
        </w:tc>
        <w:tc>
          <w:tcPr>
            <w:tcW w:w="3685" w:type="dxa"/>
          </w:tcPr>
          <w:p w:rsidR="00B6758D" w:rsidRPr="006911CF" w:rsidRDefault="00B6758D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ssembleia-Geral </w:t>
            </w:r>
            <w:r w:rsidR="006E6D72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ócios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A</w:t>
            </w:r>
            <w:r w:rsidR="008554D3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CL</w:t>
            </w:r>
            <w:r w:rsidR="00793B69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</w:tr>
    </w:tbl>
    <w:p w:rsidR="007D0213" w:rsidRDefault="007D0213" w:rsidP="007D0213">
      <w:pPr>
        <w:rPr>
          <w:rStyle w:val="SubtleReference"/>
        </w:rPr>
      </w:pPr>
      <w:bookmarkStart w:id="5" w:name="_Hlk502053697"/>
      <w:bookmarkEnd w:id="4"/>
    </w:p>
    <w:p w:rsidR="007D0213" w:rsidRPr="006911CF" w:rsidRDefault="00C702CD" w:rsidP="007D0213">
      <w:pPr>
        <w:pStyle w:val="Heading1"/>
      </w:pPr>
      <w:r w:rsidRPr="006911CF">
        <w:rPr>
          <w:rStyle w:val="SubtleReference"/>
        </w:rPr>
        <w:t>29 mar 5ª fª</w:t>
      </w:r>
      <w:r w:rsidR="00BD1589" w:rsidRPr="006911CF">
        <w:rPr>
          <w:rStyle w:val="SubtleReference"/>
        </w:rPr>
        <w:t xml:space="preserve"> </w:t>
      </w:r>
      <w:r w:rsidR="00160196" w:rsidRPr="006911CF">
        <w:rPr>
          <w:rStyle w:val="SubtleReference"/>
        </w:rPr>
        <w:t>Centro Cultural</w:t>
      </w:r>
      <w:r w:rsidR="00BD1589" w:rsidRPr="006911CF">
        <w:rPr>
          <w:rStyle w:val="SubtleReference"/>
        </w:rPr>
        <w:t xml:space="preserve"> </w:t>
      </w:r>
    </w:p>
    <w:tbl>
      <w:tblPr>
        <w:tblStyle w:val="TableGrid"/>
        <w:tblW w:w="4678" w:type="dxa"/>
        <w:tblInd w:w="-5" w:type="dxa"/>
        <w:tblLook w:val="04A0" w:firstRow="1" w:lastRow="0" w:firstColumn="1" w:lastColumn="0" w:noHBand="0" w:noVBand="1"/>
      </w:tblPr>
      <w:tblGrid>
        <w:gridCol w:w="815"/>
        <w:gridCol w:w="3863"/>
      </w:tblGrid>
      <w:tr w:rsidR="006911CF" w:rsidRPr="006911CF" w:rsidTr="00417E19">
        <w:tc>
          <w:tcPr>
            <w:tcW w:w="815" w:type="dxa"/>
          </w:tcPr>
          <w:p w:rsidR="00C702CD" w:rsidRPr="006911CF" w:rsidRDefault="00C702CD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</w:t>
            </w:r>
            <w:r w:rsidR="00D01F0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</w:t>
            </w:r>
          </w:p>
        </w:tc>
        <w:tc>
          <w:tcPr>
            <w:tcW w:w="3863" w:type="dxa"/>
          </w:tcPr>
          <w:p w:rsidR="00C702CD" w:rsidRPr="006911CF" w:rsidRDefault="00C702CD" w:rsidP="006911C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</w:t>
            </w:r>
            <w:r w:rsidR="00B6758D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 1</w:t>
            </w:r>
            <w:r w:rsidR="00BA607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6911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odera </w:t>
            </w:r>
            <w:r w:rsidR="006911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edro Paulo Câmara</w:t>
            </w:r>
          </w:p>
        </w:tc>
      </w:tr>
      <w:tr w:rsidR="00565434" w:rsidRPr="006911CF" w:rsidTr="00417E19">
        <w:tc>
          <w:tcPr>
            <w:tcW w:w="815" w:type="dxa"/>
          </w:tcPr>
          <w:p w:rsidR="00C702CD" w:rsidRPr="006911CF" w:rsidRDefault="00C702CD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</w:t>
            </w:r>
            <w:r w:rsidR="00D01F0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</w:t>
            </w:r>
          </w:p>
        </w:tc>
        <w:tc>
          <w:tcPr>
            <w:tcW w:w="3863" w:type="dxa"/>
          </w:tcPr>
          <w:p w:rsidR="00E4338A" w:rsidRPr="006911CF" w:rsidRDefault="00C702CD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</w:t>
            </w:r>
            <w:r w:rsidR="00092F24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r 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8</w:t>
            </w:r>
            <w:r w:rsidR="00B6773A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D05EA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ª do SOCORRO PESSOA, UA, </w:t>
            </w:r>
            <w:r w:rsidR="00254F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D05EA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2.</w:t>
            </w:r>
            <w:r w:rsidR="00D05EAE"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D05EAE" w:rsidRPr="006911CF">
              <w:rPr>
                <w:rFonts w:ascii="Century Gothic" w:hAnsi="Century Gothic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xercer Lusofonia entre Nativos e não-nativos em Língua Portuguesa</w:t>
            </w:r>
          </w:p>
        </w:tc>
      </w:tr>
      <w:tr w:rsidR="00565434" w:rsidRPr="006911CF" w:rsidTr="00417E19">
        <w:tc>
          <w:tcPr>
            <w:tcW w:w="815" w:type="dxa"/>
          </w:tcPr>
          <w:p w:rsidR="00C702CD" w:rsidRPr="006911CF" w:rsidRDefault="00C702CD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</w:t>
            </w:r>
            <w:r w:rsidR="00D01F0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5</w:t>
            </w:r>
          </w:p>
        </w:tc>
        <w:tc>
          <w:tcPr>
            <w:tcW w:w="3863" w:type="dxa"/>
          </w:tcPr>
          <w:p w:rsidR="00E4338A" w:rsidRPr="006911CF" w:rsidRDefault="00C702CD" w:rsidP="00276E86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</w:t>
            </w:r>
            <w:r w:rsidR="00092F24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r 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9</w:t>
            </w:r>
            <w:r w:rsidR="00276E86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1B541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RONALDO PINHEIRO ROCHA, ALB, </w:t>
            </w:r>
            <w:r w:rsidR="00254F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1B541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1.1.</w:t>
            </w:r>
            <w:r w:rsidR="001B541F"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1B541F" w:rsidRPr="006911CF">
              <w:rPr>
                <w:rFonts w:ascii="Century Gothic" w:hAnsi="Century Gothic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ortugal venturoso</w:t>
            </w:r>
          </w:p>
        </w:tc>
      </w:tr>
      <w:tr w:rsidR="00565434" w:rsidRPr="006911CF" w:rsidTr="00417E19">
        <w:tc>
          <w:tcPr>
            <w:tcW w:w="815" w:type="dxa"/>
          </w:tcPr>
          <w:p w:rsidR="00D01F0E" w:rsidRPr="006911CF" w:rsidRDefault="00897965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55</w:t>
            </w:r>
          </w:p>
        </w:tc>
        <w:tc>
          <w:tcPr>
            <w:tcW w:w="3863" w:type="dxa"/>
          </w:tcPr>
          <w:p w:rsidR="00D01F0E" w:rsidRPr="006911CF" w:rsidRDefault="00D01F0E" w:rsidP="00B6773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0148C4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1B541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SÉ CARLOS GENTILI, ALB: Academia de Letras Brasília, </w:t>
            </w:r>
            <w:r w:rsidR="00254F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1B541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1.1. </w:t>
            </w:r>
            <w:r w:rsidR="001B541F" w:rsidRPr="006911CF">
              <w:rPr>
                <w:rFonts w:ascii="Century Gothic" w:hAnsi="Century Gothic" w:cs="Arial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</w:t>
            </w:r>
            <w:r w:rsidR="001B541F" w:rsidRPr="006911CF">
              <w:rPr>
                <w:rFonts w:ascii="Century Gothic" w:hAnsi="Century Gothic" w:cs="Arial"/>
                <w:bCs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1B541F" w:rsidRPr="006911CF">
              <w:rPr>
                <w:rFonts w:ascii="Century Gothic" w:hAnsi="Century Gothic" w:cs="Arial"/>
                <w:bCs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cript</w:t>
            </w:r>
            <w:r w:rsidR="007D0213">
              <w:rPr>
                <w:rFonts w:ascii="Century Gothic" w:hAnsi="Century Gothic" w:cs="Arial"/>
                <w:bCs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</w:t>
            </w:r>
            <w:r w:rsidR="001B541F" w:rsidRPr="006911CF">
              <w:rPr>
                <w:rFonts w:ascii="Century Gothic" w:hAnsi="Century Gothic" w:cs="Arial"/>
                <w:bCs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udeu Pedro Álvares Cabral nasceu em Belmonte</w:t>
            </w:r>
            <w:r w:rsidR="001B541F" w:rsidRPr="006911CF">
              <w:rPr>
                <w:rFonts w:ascii="Century Gothic" w:hAnsi="Century Gothic" w:cs="Arial"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?</w:t>
            </w:r>
          </w:p>
        </w:tc>
      </w:tr>
      <w:tr w:rsidR="007C39CF" w:rsidRPr="006911CF" w:rsidTr="00417E19">
        <w:tc>
          <w:tcPr>
            <w:tcW w:w="815" w:type="dxa"/>
          </w:tcPr>
          <w:p w:rsidR="007C39CF" w:rsidRPr="006911CF" w:rsidRDefault="007C39CF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10.15</w:t>
            </w:r>
          </w:p>
        </w:tc>
        <w:tc>
          <w:tcPr>
            <w:tcW w:w="3863" w:type="dxa"/>
          </w:tcPr>
          <w:p w:rsidR="007C39CF" w:rsidRPr="006911CF" w:rsidRDefault="007C39CF" w:rsidP="007C39CF">
            <w:pPr>
              <w:jc w:val="both"/>
              <w:rPr>
                <w:rFonts w:ascii="Arial" w:hAnsi="Arial" w:cs="Arial"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B96417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B96417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LEXANDRE LUÍS 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UBI, Tema 2.9. </w:t>
            </w:r>
            <w:r w:rsidRPr="006911CF">
              <w:rPr>
                <w:rFonts w:ascii="Century Gothic" w:hAnsi="Century Gothic" w:cs="Arial"/>
                <w:bCs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 Integração do Brasil no Império: o período manuelino</w:t>
            </w:r>
            <w:r w:rsidRPr="006911CF">
              <w:rPr>
                <w:rFonts w:ascii="Arial" w:hAnsi="Arial" w:cs="Arial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    </w:t>
            </w:r>
          </w:p>
        </w:tc>
      </w:tr>
      <w:tr w:rsidR="00D05EAE" w:rsidRPr="006911CF" w:rsidTr="00417E19">
        <w:tc>
          <w:tcPr>
            <w:tcW w:w="815" w:type="dxa"/>
          </w:tcPr>
          <w:p w:rsidR="00D05EAE" w:rsidRPr="006911CF" w:rsidRDefault="00D05EAE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.</w:t>
            </w:r>
            <w:r w:rsidR="007C39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</w:t>
            </w:r>
          </w:p>
        </w:tc>
        <w:tc>
          <w:tcPr>
            <w:tcW w:w="3863" w:type="dxa"/>
          </w:tcPr>
          <w:p w:rsidR="00D05EAE" w:rsidRPr="006911CF" w:rsidRDefault="00D05EAE" w:rsidP="007C39CF">
            <w:pPr>
              <w:jc w:val="both"/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BA607F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MÁRIO MELEIRO, IP Guarda, </w:t>
            </w:r>
            <w:r w:rsidR="00254FDE"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1.1. </w:t>
            </w:r>
            <w:r w:rsidRPr="006911CF">
              <w:rPr>
                <w:rFonts w:ascii="Century Gothic" w:hAnsi="Century Gothic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edro Álvares Cabral na Literatura Portuguesa</w:t>
            </w:r>
          </w:p>
        </w:tc>
      </w:tr>
      <w:tr w:rsidR="00565434" w:rsidRPr="006911CF" w:rsidTr="00417E19">
        <w:tc>
          <w:tcPr>
            <w:tcW w:w="815" w:type="dxa"/>
          </w:tcPr>
          <w:p w:rsidR="00C702CD" w:rsidRPr="006911CF" w:rsidRDefault="00C702CD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.</w:t>
            </w:r>
            <w:r w:rsidR="007C39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</w:t>
            </w:r>
            <w:r w:rsidR="00D01F0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</w:t>
            </w:r>
          </w:p>
        </w:tc>
        <w:tc>
          <w:tcPr>
            <w:tcW w:w="3863" w:type="dxa"/>
          </w:tcPr>
          <w:p w:rsidR="00C702CD" w:rsidRPr="006911CF" w:rsidRDefault="00C702CD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ebate  </w:t>
            </w:r>
          </w:p>
        </w:tc>
      </w:tr>
      <w:tr w:rsidR="00565434" w:rsidRPr="006911CF" w:rsidTr="00417E19">
        <w:tc>
          <w:tcPr>
            <w:tcW w:w="815" w:type="dxa"/>
          </w:tcPr>
          <w:p w:rsidR="00195819" w:rsidRPr="006911CF" w:rsidRDefault="00D05EAE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.</w:t>
            </w:r>
            <w:r w:rsidR="007C39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</w:t>
            </w:r>
          </w:p>
        </w:tc>
        <w:tc>
          <w:tcPr>
            <w:tcW w:w="3863" w:type="dxa"/>
          </w:tcPr>
          <w:p w:rsidR="00092F24" w:rsidRPr="006911CF" w:rsidRDefault="00195819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</w:t>
            </w:r>
            <w:r w:rsidR="00092F24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 1</w:t>
            </w:r>
            <w:r w:rsidR="00BA607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092F24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cademias </w:t>
            </w:r>
          </w:p>
          <w:p w:rsidR="00195819" w:rsidRPr="006911CF" w:rsidRDefault="009354FC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dera</w:t>
            </w:r>
            <w:r w:rsidR="00195819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FA42A1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uciano Pereira</w:t>
            </w:r>
          </w:p>
        </w:tc>
      </w:tr>
      <w:tr w:rsidR="00565434" w:rsidRPr="006911CF" w:rsidTr="00417E19">
        <w:tc>
          <w:tcPr>
            <w:tcW w:w="815" w:type="dxa"/>
          </w:tcPr>
          <w:p w:rsidR="00195819" w:rsidRPr="006911CF" w:rsidRDefault="00D05EAE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.</w:t>
            </w:r>
            <w:r w:rsidR="007C39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</w:t>
            </w:r>
          </w:p>
        </w:tc>
        <w:tc>
          <w:tcPr>
            <w:tcW w:w="3863" w:type="dxa"/>
          </w:tcPr>
          <w:p w:rsidR="00195819" w:rsidRPr="006911CF" w:rsidRDefault="00195819" w:rsidP="00276E86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</w:t>
            </w:r>
            <w:r w:rsidR="00092F24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 1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10463D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VANILDO BECHARA</w:t>
            </w:r>
            <w:r w:rsidR="00276E86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, ABL, </w:t>
            </w:r>
            <w:r w:rsidR="00254F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7F1360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3. </w:t>
            </w:r>
            <w:r w:rsidR="00276E86" w:rsidRPr="006911CF">
              <w:rPr>
                <w:rFonts w:ascii="Century Gothic" w:hAnsi="Century Gothic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ntônio de Morais Silva – o 1º moderno lexicógrafo da língua portuguesa</w:t>
            </w:r>
          </w:p>
        </w:tc>
      </w:tr>
      <w:tr w:rsidR="00565434" w:rsidRPr="006911CF" w:rsidTr="00417E19">
        <w:tc>
          <w:tcPr>
            <w:tcW w:w="815" w:type="dxa"/>
          </w:tcPr>
          <w:p w:rsidR="00195819" w:rsidRPr="006911CF" w:rsidRDefault="00195819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</w:t>
            </w:r>
            <w:r w:rsidR="007C39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.35</w:t>
            </w:r>
          </w:p>
        </w:tc>
        <w:tc>
          <w:tcPr>
            <w:tcW w:w="3863" w:type="dxa"/>
          </w:tcPr>
          <w:p w:rsidR="00195819" w:rsidRPr="006911CF" w:rsidRDefault="00195819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</w:t>
            </w:r>
            <w:r w:rsidR="00092F24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 1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</w:t>
            </w:r>
            <w:r w:rsidR="00276E86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10463D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 MALACA CASTELEIRO, </w:t>
            </w:r>
            <w:r w:rsidR="00276E86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CL</w:t>
            </w:r>
          </w:p>
        </w:tc>
      </w:tr>
      <w:tr w:rsidR="00565434" w:rsidRPr="006911CF" w:rsidTr="00417E19">
        <w:tc>
          <w:tcPr>
            <w:tcW w:w="815" w:type="dxa"/>
          </w:tcPr>
          <w:p w:rsidR="00D01F0E" w:rsidRPr="006911CF" w:rsidRDefault="00D05EAE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.</w:t>
            </w:r>
            <w:r w:rsidR="007C39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5</w:t>
            </w:r>
          </w:p>
        </w:tc>
        <w:tc>
          <w:tcPr>
            <w:tcW w:w="3863" w:type="dxa"/>
          </w:tcPr>
          <w:p w:rsidR="0010463D" w:rsidRPr="006911CF" w:rsidRDefault="00024494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6E6D72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</w:t>
            </w:r>
            <w:r w:rsidR="006E6D72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10463D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SÉ RAMOS-HORTA, Timor-Leste</w:t>
            </w:r>
          </w:p>
        </w:tc>
      </w:tr>
      <w:tr w:rsidR="00565434" w:rsidRPr="006911CF" w:rsidTr="00417E19">
        <w:tc>
          <w:tcPr>
            <w:tcW w:w="815" w:type="dxa"/>
          </w:tcPr>
          <w:p w:rsidR="00195819" w:rsidRPr="006911CF" w:rsidRDefault="00E11DC1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.</w:t>
            </w:r>
            <w:r w:rsidR="007C39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</w:t>
            </w:r>
          </w:p>
        </w:tc>
        <w:tc>
          <w:tcPr>
            <w:tcW w:w="3863" w:type="dxa"/>
          </w:tcPr>
          <w:p w:rsidR="00195819" w:rsidRPr="006911CF" w:rsidRDefault="00195819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ebate </w:t>
            </w:r>
          </w:p>
        </w:tc>
      </w:tr>
      <w:tr w:rsidR="00565434" w:rsidRPr="006911CF" w:rsidTr="00417E19">
        <w:tc>
          <w:tcPr>
            <w:tcW w:w="815" w:type="dxa"/>
          </w:tcPr>
          <w:p w:rsidR="00092F24" w:rsidRPr="006911CF" w:rsidRDefault="00796EB6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.</w:t>
            </w:r>
            <w:r w:rsidR="007C39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0</w:t>
            </w:r>
          </w:p>
        </w:tc>
        <w:tc>
          <w:tcPr>
            <w:tcW w:w="3863" w:type="dxa"/>
          </w:tcPr>
          <w:p w:rsidR="008554D3" w:rsidRPr="006911CF" w:rsidRDefault="00796EB6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1</w:t>
            </w:r>
            <w:r w:rsidR="00BA607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8554D3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recital </w:t>
            </w:r>
            <w:r w:rsidR="003C6C59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="008554D3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A P Andrade (piano), Carolina</w:t>
            </w:r>
            <w:r w:rsidR="0010463D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8554D3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(violino)</w:t>
            </w:r>
            <w:r w:rsidR="0010463D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</w:t>
            </w:r>
            <w:r w:rsidR="008554D3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Henrique Constância (violoncelo)</w:t>
            </w:r>
          </w:p>
        </w:tc>
      </w:tr>
      <w:tr w:rsidR="00565434" w:rsidRPr="006911CF" w:rsidTr="00417E19">
        <w:tc>
          <w:tcPr>
            <w:tcW w:w="815" w:type="dxa"/>
          </w:tcPr>
          <w:p w:rsidR="00C702CD" w:rsidRPr="006911CF" w:rsidRDefault="00C702CD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3.00</w:t>
            </w:r>
          </w:p>
        </w:tc>
        <w:tc>
          <w:tcPr>
            <w:tcW w:w="3863" w:type="dxa"/>
          </w:tcPr>
          <w:p w:rsidR="00C702CD" w:rsidRPr="006911CF" w:rsidRDefault="00446406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lmoço</w:t>
            </w:r>
            <w:r w:rsidR="00C702CD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Hotel Sinai Belmonte</w:t>
            </w:r>
          </w:p>
        </w:tc>
      </w:tr>
    </w:tbl>
    <w:p w:rsidR="00B60B89" w:rsidRDefault="00B60B89" w:rsidP="007D0213">
      <w:pPr>
        <w:pStyle w:val="Heading1"/>
        <w:rPr>
          <w:rStyle w:val="SubtleReference"/>
          <w:sz w:val="16"/>
          <w:szCs w:val="16"/>
        </w:rPr>
      </w:pPr>
      <w:r>
        <w:rPr>
          <w:rStyle w:val="SubtleReference"/>
        </w:rPr>
        <w:t xml:space="preserve"> </w:t>
      </w:r>
    </w:p>
    <w:p w:rsidR="00B60B89" w:rsidRPr="00B60B89" w:rsidRDefault="00B60B89" w:rsidP="00B60B89">
      <w:bookmarkStart w:id="6" w:name="_GoBack"/>
      <w:bookmarkEnd w:id="6"/>
    </w:p>
    <w:p w:rsidR="007D0213" w:rsidRDefault="00254FDE" w:rsidP="007D0213">
      <w:pPr>
        <w:pStyle w:val="Heading1"/>
        <w:rPr>
          <w:rStyle w:val="SubtleReference"/>
        </w:rPr>
      </w:pPr>
      <w:r w:rsidRPr="006911CF">
        <w:rPr>
          <w:rStyle w:val="SubtleReference"/>
        </w:rPr>
        <w:t>29 mar 5ª fª Centro Cultural</w:t>
      </w:r>
    </w:p>
    <w:p w:rsidR="00417E19" w:rsidRPr="00417E19" w:rsidRDefault="00417E19" w:rsidP="00417E19"/>
    <w:tbl>
      <w:tblPr>
        <w:tblStyle w:val="TableGrid"/>
        <w:tblW w:w="4678" w:type="dxa"/>
        <w:tblInd w:w="-5" w:type="dxa"/>
        <w:tblLook w:val="04A0" w:firstRow="1" w:lastRow="0" w:firstColumn="1" w:lastColumn="0" w:noHBand="0" w:noVBand="1"/>
      </w:tblPr>
      <w:tblGrid>
        <w:gridCol w:w="895"/>
        <w:gridCol w:w="3783"/>
      </w:tblGrid>
      <w:tr w:rsidR="00565434" w:rsidRPr="006911CF" w:rsidTr="00417E19">
        <w:tc>
          <w:tcPr>
            <w:tcW w:w="895" w:type="dxa"/>
          </w:tcPr>
          <w:p w:rsidR="00237BD5" w:rsidRPr="006911CF" w:rsidRDefault="00327342" w:rsidP="00237BD5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bookmarkStart w:id="7" w:name="_Hlk502053775"/>
            <w:bookmarkEnd w:id="1"/>
            <w:bookmarkEnd w:id="5"/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796EB6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.</w:t>
            </w:r>
            <w:r w:rsidR="00537286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  <w:r w:rsidR="00796EB6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</w:tc>
        <w:tc>
          <w:tcPr>
            <w:tcW w:w="3783" w:type="dxa"/>
          </w:tcPr>
          <w:p w:rsidR="00BA607F" w:rsidRPr="006911CF" w:rsidRDefault="00237BD5" w:rsidP="00237BD5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</w:t>
            </w:r>
            <w:r w:rsidR="009F0A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BA607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</w:p>
          <w:p w:rsidR="00237BD5" w:rsidRPr="006911CF" w:rsidRDefault="00237BD5" w:rsidP="00237BD5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9354FC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odera </w:t>
            </w:r>
            <w:r w:rsidR="000263ED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rolina Cordeiro</w:t>
            </w:r>
          </w:p>
        </w:tc>
      </w:tr>
      <w:tr w:rsidR="00565434" w:rsidRPr="006911CF" w:rsidTr="00417E19">
        <w:tc>
          <w:tcPr>
            <w:tcW w:w="895" w:type="dxa"/>
          </w:tcPr>
          <w:p w:rsidR="00237BD5" w:rsidRPr="006911CF" w:rsidRDefault="00237BD5" w:rsidP="00237BD5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bookmarkStart w:id="8" w:name="_Hlk502053792"/>
            <w:bookmarkEnd w:id="7"/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796EB6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.</w:t>
            </w:r>
            <w:r w:rsidR="005B1FF2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</w:tc>
        <w:tc>
          <w:tcPr>
            <w:tcW w:w="3783" w:type="dxa"/>
          </w:tcPr>
          <w:p w:rsidR="00237BD5" w:rsidRPr="006911CF" w:rsidRDefault="005B1FF2" w:rsidP="00024494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715C45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CHRYS CHRYSTELLO, AICL, AGLP, MEEA, NAATI, </w:t>
            </w:r>
            <w:r w:rsidR="00254F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1. </w:t>
            </w:r>
            <w:r w:rsidRPr="006911CF">
              <w:rPr>
                <w:rFonts w:ascii="Century Gothic" w:hAnsi="Century Gothic" w:cs="Arial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 ALFE 1996-1998 aos Colóquios da Lusofonia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</w:tr>
      <w:tr w:rsidR="00565434" w:rsidRPr="006911CF" w:rsidTr="00417E19">
        <w:tc>
          <w:tcPr>
            <w:tcW w:w="895" w:type="dxa"/>
          </w:tcPr>
          <w:p w:rsidR="00327342" w:rsidRPr="006911CF" w:rsidRDefault="00327342" w:rsidP="00237BD5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537286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</w:t>
            </w:r>
            <w:r w:rsidR="005B1FF2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</w:tc>
        <w:tc>
          <w:tcPr>
            <w:tcW w:w="3783" w:type="dxa"/>
          </w:tcPr>
          <w:p w:rsidR="005B1FF2" w:rsidRPr="006911CF" w:rsidRDefault="005B1FF2" w:rsidP="005B1FF2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1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J MALACA CASTELEIRO, ACL </w:t>
            </w:r>
          </w:p>
          <w:p w:rsidR="005B1FF2" w:rsidRPr="006911CF" w:rsidRDefault="005B1FF2" w:rsidP="005B1FF2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1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Mª FRANCISCA XAVIER, </w:t>
            </w:r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LUNL-FCSH</w:t>
            </w:r>
          </w:p>
          <w:p w:rsidR="00254FDE" w:rsidRPr="006911CF" w:rsidRDefault="005B1FF2" w:rsidP="005B1FF2">
            <w:pPr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1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Mª de LOURDES CRISPIM, </w:t>
            </w:r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LUNL-FCSH </w:t>
            </w:r>
          </w:p>
          <w:p w:rsidR="00327342" w:rsidRPr="006911CF" w:rsidRDefault="00254FDE" w:rsidP="005B1FF2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5B1FF2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2. </w:t>
            </w:r>
            <w:r w:rsidR="005B1FF2" w:rsidRPr="006911CF">
              <w:rPr>
                <w:rFonts w:ascii="Century Gothic" w:hAnsi="Century Gothic" w:cs="Arial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ocumentação antiga para o núcleo do museu da lusofonia</w:t>
            </w:r>
          </w:p>
        </w:tc>
      </w:tr>
      <w:tr w:rsidR="00565434" w:rsidRPr="006911CF" w:rsidTr="00417E19">
        <w:tc>
          <w:tcPr>
            <w:tcW w:w="895" w:type="dxa"/>
          </w:tcPr>
          <w:p w:rsidR="006E6D72" w:rsidRPr="006911CF" w:rsidRDefault="005B1FF2" w:rsidP="00237BD5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.40</w:t>
            </w:r>
          </w:p>
        </w:tc>
        <w:tc>
          <w:tcPr>
            <w:tcW w:w="3783" w:type="dxa"/>
          </w:tcPr>
          <w:p w:rsidR="006E6D72" w:rsidRPr="006911CF" w:rsidRDefault="006E6D72" w:rsidP="00B6773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ebate </w:t>
            </w:r>
          </w:p>
        </w:tc>
      </w:tr>
      <w:bookmarkEnd w:id="8"/>
      <w:tr w:rsidR="00565434" w:rsidRPr="006911CF" w:rsidTr="00417E19">
        <w:tc>
          <w:tcPr>
            <w:tcW w:w="895" w:type="dxa"/>
          </w:tcPr>
          <w:p w:rsidR="003C6C59" w:rsidRPr="006911CF" w:rsidRDefault="006E6D72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</w:t>
            </w:r>
            <w:r w:rsidR="005B1FF2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  <w:r w:rsidR="006552EB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</w:tc>
        <w:tc>
          <w:tcPr>
            <w:tcW w:w="3783" w:type="dxa"/>
          </w:tcPr>
          <w:p w:rsidR="003C6C59" w:rsidRPr="006911CF" w:rsidRDefault="006E6D72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1</w:t>
            </w:r>
            <w:r w:rsidR="00BA607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3C6C59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recital </w:t>
            </w:r>
            <w:r w:rsidR="00B80618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="003C6C59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Ana Paula Andrade (piano), Carolina (violino), Henrique </w:t>
            </w:r>
            <w:r w:rsid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onstância </w:t>
            </w:r>
            <w:r w:rsidR="003C6C59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(violoncelo)</w:t>
            </w:r>
            <w:r w:rsid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</w:t>
            </w:r>
            <w:r w:rsidR="003C6C59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cademia de M</w:t>
            </w:r>
            <w:r w:rsidR="003C6C59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úsica de Belmonte </w:t>
            </w:r>
          </w:p>
        </w:tc>
      </w:tr>
      <w:tr w:rsidR="00565434" w:rsidRPr="006911CF" w:rsidTr="00417E19">
        <w:tc>
          <w:tcPr>
            <w:tcW w:w="895" w:type="dxa"/>
          </w:tcPr>
          <w:p w:rsidR="003C6C59" w:rsidRDefault="005B1FF2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</w:t>
            </w:r>
            <w:r w:rsidR="00715C45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0</w:t>
            </w:r>
          </w:p>
          <w:p w:rsidR="00B60B89" w:rsidRPr="006911CF" w:rsidRDefault="00B60B89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1B541F" w:rsidRPr="006911CF" w:rsidRDefault="001B541F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1B541F" w:rsidRPr="006911CF" w:rsidRDefault="001B541F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</w:t>
            </w:r>
            <w:r w:rsidR="00715C45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0</w:t>
            </w:r>
          </w:p>
          <w:p w:rsidR="001B541F" w:rsidRPr="006911CF" w:rsidRDefault="001B541F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1B541F" w:rsidRPr="006911CF" w:rsidRDefault="001B541F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1B541F" w:rsidRPr="006911CF" w:rsidRDefault="001B541F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1B541F" w:rsidRPr="006911CF" w:rsidRDefault="001B541F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1B541F" w:rsidRPr="006911CF" w:rsidRDefault="001B541F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1B541F" w:rsidRPr="006911CF" w:rsidRDefault="001B541F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715C45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.50</w:t>
            </w:r>
          </w:p>
        </w:tc>
        <w:tc>
          <w:tcPr>
            <w:tcW w:w="3783" w:type="dxa"/>
          </w:tcPr>
          <w:p w:rsidR="00BA607F" w:rsidRPr="006911CF" w:rsidRDefault="003C6C59" w:rsidP="001B541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1</w:t>
            </w:r>
            <w:r w:rsidR="00BA607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1B541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literária </w:t>
            </w:r>
          </w:p>
          <w:p w:rsidR="001B541F" w:rsidRPr="006911CF" w:rsidRDefault="001B541F" w:rsidP="001B541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dera Chrys</w:t>
            </w:r>
            <w:r w:rsidR="00BA607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Chrystello</w:t>
            </w:r>
            <w:r w:rsidR="00B60B89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ou Luciano Pereira</w:t>
            </w:r>
          </w:p>
          <w:p w:rsidR="001B541F" w:rsidRPr="006911CF" w:rsidRDefault="001B541F" w:rsidP="001B541F">
            <w:pPr>
              <w:pStyle w:val="ListParagraph"/>
              <w:numPr>
                <w:ilvl w:val="0"/>
                <w:numId w:val="2"/>
              </w:numPr>
              <w:ind w:left="197" w:hanging="283"/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1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RAMOS-HORTA, </w:t>
            </w:r>
          </w:p>
          <w:p w:rsidR="001B541F" w:rsidRPr="006911CF" w:rsidRDefault="001B541F" w:rsidP="001B541F">
            <w:pPr>
              <w:pStyle w:val="ListParagraph"/>
              <w:ind w:left="197"/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SUSANA </w:t>
            </w:r>
            <w:r w:rsidR="00715C45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TELES 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ARGARIDO</w:t>
            </w:r>
            <w:r w:rsidR="00254F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TEMA 2.1.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“</w:t>
            </w:r>
            <w:r w:rsidRPr="006911CF">
              <w:rPr>
                <w:rFonts w:ascii="Century Gothic" w:hAnsi="Century Gothic" w:cs="Arial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 mundo perdido de Timor-Leste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” de Pat Rich e José Ramos-Horta, ed. LIDEL,  </w:t>
            </w:r>
          </w:p>
          <w:p w:rsidR="003C6C59" w:rsidRPr="006911CF" w:rsidRDefault="001B541F" w:rsidP="003C6C59">
            <w:pPr>
              <w:pStyle w:val="ListParagraph"/>
              <w:numPr>
                <w:ilvl w:val="0"/>
                <w:numId w:val="2"/>
              </w:numPr>
              <w:ind w:left="181" w:hanging="283"/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9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r JOSÉ BÁRBARA BRANCO, </w:t>
            </w:r>
            <w:r w:rsidR="00254F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TEMA 2.1. </w:t>
            </w:r>
            <w:r w:rsidRPr="006911CF">
              <w:rPr>
                <w:rFonts w:ascii="Century Gothic" w:hAnsi="Century Gothic" w:cs="Arial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“Fernando Sylvan, uma biografia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” ed. Crocodilo Azul</w:t>
            </w:r>
          </w:p>
        </w:tc>
      </w:tr>
      <w:tr w:rsidR="001B541F" w:rsidRPr="006911CF" w:rsidTr="00417E19">
        <w:tc>
          <w:tcPr>
            <w:tcW w:w="895" w:type="dxa"/>
          </w:tcPr>
          <w:p w:rsidR="001B541F" w:rsidRPr="006911CF" w:rsidRDefault="001B541F" w:rsidP="001B541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7.</w:t>
            </w:r>
            <w:r w:rsidR="00715C45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</w:t>
            </w:r>
          </w:p>
        </w:tc>
        <w:tc>
          <w:tcPr>
            <w:tcW w:w="3783" w:type="dxa"/>
          </w:tcPr>
          <w:p w:rsidR="001B541F" w:rsidRPr="006911CF" w:rsidRDefault="001B541F" w:rsidP="001B541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utógrafos </w:t>
            </w:r>
          </w:p>
        </w:tc>
      </w:tr>
      <w:tr w:rsidR="00565434" w:rsidRPr="006911CF" w:rsidTr="00417E19">
        <w:tc>
          <w:tcPr>
            <w:tcW w:w="895" w:type="dxa"/>
          </w:tcPr>
          <w:p w:rsidR="00E11DC1" w:rsidRPr="006911CF" w:rsidRDefault="00E11DC1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7.</w:t>
            </w:r>
            <w:r w:rsidR="001B541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="00AB304A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  <w:p w:rsidR="00E07874" w:rsidRPr="006911CF" w:rsidRDefault="00E07874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E11DC1" w:rsidRPr="006911CF" w:rsidRDefault="00E11DC1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783" w:type="dxa"/>
          </w:tcPr>
          <w:p w:rsidR="001B541F" w:rsidRPr="006911CF" w:rsidRDefault="00E11DC1" w:rsidP="001B541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1</w:t>
            </w:r>
            <w:r w:rsidR="00BA607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1B541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cital Música timorense PIKI PEREIRA (voz), Mintó Deus (guitarra)</w:t>
            </w:r>
          </w:p>
        </w:tc>
      </w:tr>
      <w:tr w:rsidR="00565434" w:rsidRPr="006911CF" w:rsidTr="00417E19">
        <w:tc>
          <w:tcPr>
            <w:tcW w:w="895" w:type="dxa"/>
          </w:tcPr>
          <w:p w:rsidR="003C6C59" w:rsidRPr="006911CF" w:rsidRDefault="005B1FF2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1B541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8.00</w:t>
            </w:r>
          </w:p>
        </w:tc>
        <w:tc>
          <w:tcPr>
            <w:tcW w:w="3783" w:type="dxa"/>
          </w:tcPr>
          <w:p w:rsidR="003C6C59" w:rsidRPr="006911CF" w:rsidRDefault="003C6C59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1</w:t>
            </w:r>
            <w:r w:rsidR="00BA607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Recital </w:t>
            </w:r>
            <w:r w:rsidR="0010463D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LFREDO AZINHEIRA 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 Banda</w:t>
            </w:r>
            <w:r w:rsidRPr="006911CF">
              <w:rPr>
                <w:rFonts w:ascii="Century Gothic" w:hAnsi="Century Gothic" w:cs="Calibri Light"/>
                <w:bCs/>
                <w:color w:val="000000" w:themeColor="text1"/>
                <w:sz w:val="24"/>
                <w:szCs w:val="24"/>
                <w:shd w:val="clear" w:color="auto" w:fill="FFFFFF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 "</w:t>
            </w:r>
            <w:r w:rsidR="0010463D" w:rsidRPr="006911CF">
              <w:rPr>
                <w:rFonts w:ascii="Century Gothic" w:hAnsi="Century Gothic" w:cs="Calibri Light"/>
                <w:bCs/>
                <w:color w:val="000000" w:themeColor="text1"/>
                <w:sz w:val="24"/>
                <w:szCs w:val="24"/>
                <w:shd w:val="clear" w:color="auto" w:fill="FFFFFF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R D'GRAÇA</w:t>
            </w:r>
            <w:r w:rsidRPr="006911CF">
              <w:rPr>
                <w:rFonts w:ascii="Century Gothic" w:hAnsi="Century Gothic" w:cs="Calibri Light"/>
                <w:bCs/>
                <w:color w:val="000000" w:themeColor="text1"/>
                <w:sz w:val="24"/>
                <w:szCs w:val="24"/>
                <w:shd w:val="clear" w:color="auto" w:fill="FFFFFF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"</w:t>
            </w:r>
          </w:p>
        </w:tc>
      </w:tr>
      <w:tr w:rsidR="00565434" w:rsidRPr="006911CF" w:rsidTr="00417E19">
        <w:tc>
          <w:tcPr>
            <w:tcW w:w="895" w:type="dxa"/>
          </w:tcPr>
          <w:p w:rsidR="003C6C59" w:rsidRPr="006911CF" w:rsidRDefault="003C6C59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.00</w:t>
            </w:r>
          </w:p>
        </w:tc>
        <w:tc>
          <w:tcPr>
            <w:tcW w:w="3783" w:type="dxa"/>
          </w:tcPr>
          <w:p w:rsidR="003C6C59" w:rsidRPr="006911CF" w:rsidRDefault="003C6C59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antar Hotel Sinai Belmonte</w:t>
            </w:r>
          </w:p>
        </w:tc>
      </w:tr>
      <w:tr w:rsidR="00565434" w:rsidRPr="006911CF" w:rsidTr="00417E19">
        <w:tc>
          <w:tcPr>
            <w:tcW w:w="895" w:type="dxa"/>
          </w:tcPr>
          <w:p w:rsidR="003C6C59" w:rsidRPr="006911CF" w:rsidRDefault="003C6C59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1.30</w:t>
            </w:r>
            <w:r w:rsidR="00715C45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22.00</w:t>
            </w:r>
          </w:p>
        </w:tc>
        <w:tc>
          <w:tcPr>
            <w:tcW w:w="3783" w:type="dxa"/>
          </w:tcPr>
          <w:p w:rsidR="003C6C59" w:rsidRPr="006911CF" w:rsidRDefault="003C6C59" w:rsidP="003C6C59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1</w:t>
            </w:r>
            <w:r w:rsidR="00BA607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8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homenagem a Norberto Ávila: </w:t>
            </w:r>
            <w:r w:rsidR="00254F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TEMA 2.7. 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Excerto da peça teatral </w:t>
            </w:r>
            <w:r w:rsidRPr="006911CF">
              <w:rPr>
                <w:rFonts w:ascii="Century Gothic" w:hAnsi="Century Gothic" w:cs="Arial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“Os deserdados da Pátria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” pelo Teatro das Beiras.</w:t>
            </w:r>
          </w:p>
        </w:tc>
      </w:tr>
    </w:tbl>
    <w:p w:rsidR="00CF3933" w:rsidRDefault="00CF3933" w:rsidP="00565434">
      <w:pPr>
        <w:pStyle w:val="Heading1"/>
        <w:rPr>
          <w:rStyle w:val="SubtleReference"/>
        </w:rPr>
      </w:pPr>
      <w:bookmarkStart w:id="9" w:name="_Hlk502053816"/>
    </w:p>
    <w:p w:rsidR="00CF3933" w:rsidRDefault="00CF3933">
      <w:pPr>
        <w:spacing w:after="160" w:line="259" w:lineRule="auto"/>
        <w:rPr>
          <w:rStyle w:val="SubtleReference"/>
          <w:rFonts w:ascii="Century Gothic" w:eastAsiaTheme="majorEastAsia" w:hAnsi="Century Gothic" w:cs="Arial"/>
          <w:b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SubtleReference"/>
        </w:rPr>
        <w:br w:type="page"/>
      </w:r>
    </w:p>
    <w:p w:rsidR="00DC1EE5" w:rsidRPr="006911CF" w:rsidRDefault="00CF3933" w:rsidP="00565434">
      <w:pPr>
        <w:pStyle w:val="Heading1"/>
        <w:rPr>
          <w:rStyle w:val="SubtleReference"/>
        </w:rPr>
      </w:pPr>
      <w:r>
        <w:rPr>
          <w:rStyle w:val="SubtleReference"/>
        </w:rPr>
        <w:lastRenderedPageBreak/>
        <w:t>30</w:t>
      </w:r>
      <w:r w:rsidR="00882B72" w:rsidRPr="006911CF">
        <w:rPr>
          <w:rStyle w:val="SubtleReference"/>
        </w:rPr>
        <w:t xml:space="preserve"> mar 6ª fª</w:t>
      </w:r>
      <w:r w:rsidR="00FA42A1" w:rsidRPr="006911CF">
        <w:rPr>
          <w:rStyle w:val="SubtleReference"/>
        </w:rPr>
        <w:t xml:space="preserve"> </w:t>
      </w:r>
      <w:r w:rsidR="00357DFA" w:rsidRPr="006911CF">
        <w:rPr>
          <w:rStyle w:val="SubtleReference"/>
        </w:rPr>
        <w:t>Centro Cultural</w:t>
      </w:r>
    </w:p>
    <w:p w:rsidR="00882B72" w:rsidRPr="006911CF" w:rsidRDefault="00882B72" w:rsidP="00254FDE">
      <w:pPr>
        <w:rPr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911CF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tbl>
      <w:tblPr>
        <w:tblStyle w:val="TableGrid"/>
        <w:tblW w:w="4590" w:type="dxa"/>
        <w:tblInd w:w="-5" w:type="dxa"/>
        <w:tblLook w:val="04A0" w:firstRow="1" w:lastRow="0" w:firstColumn="1" w:lastColumn="0" w:noHBand="0" w:noVBand="1"/>
      </w:tblPr>
      <w:tblGrid>
        <w:gridCol w:w="815"/>
        <w:gridCol w:w="3775"/>
      </w:tblGrid>
      <w:tr w:rsidR="001B541F" w:rsidRPr="006911CF" w:rsidTr="00897965">
        <w:tc>
          <w:tcPr>
            <w:tcW w:w="815" w:type="dxa"/>
          </w:tcPr>
          <w:p w:rsidR="00882B72" w:rsidRPr="006911CF" w:rsidRDefault="00882B72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</w:t>
            </w:r>
            <w:r w:rsidR="005B1FF2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</w:t>
            </w:r>
          </w:p>
        </w:tc>
        <w:tc>
          <w:tcPr>
            <w:tcW w:w="3775" w:type="dxa"/>
          </w:tcPr>
          <w:p w:rsidR="00F52D98" w:rsidRPr="006911CF" w:rsidRDefault="00882B72" w:rsidP="00327342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</w:t>
            </w:r>
            <w:r w:rsidR="00BA607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9</w:t>
            </w:r>
            <w:r w:rsidR="00D05EA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Galiza</w:t>
            </w:r>
            <w:r w:rsid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6911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odera </w:t>
            </w:r>
            <w:r w:rsidR="006911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lexandre Banhos</w:t>
            </w:r>
            <w:r w:rsidR="006911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</w:t>
            </w:r>
          </w:p>
        </w:tc>
      </w:tr>
      <w:tr w:rsidR="001B541F" w:rsidRPr="006911CF" w:rsidTr="00897965">
        <w:tc>
          <w:tcPr>
            <w:tcW w:w="815" w:type="dxa"/>
          </w:tcPr>
          <w:p w:rsidR="00327342" w:rsidRPr="006911CF" w:rsidRDefault="00327342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</w:t>
            </w:r>
            <w:r w:rsidR="001B541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5B1FF2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</w:t>
            </w:r>
          </w:p>
        </w:tc>
        <w:tc>
          <w:tcPr>
            <w:tcW w:w="3775" w:type="dxa"/>
          </w:tcPr>
          <w:p w:rsidR="00327342" w:rsidRPr="006911CF" w:rsidRDefault="00772D74" w:rsidP="00327342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2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JOSÉ PAZ, AGLP TEMA 2.7. </w:t>
            </w:r>
            <w:r w:rsidRPr="006911CF">
              <w:rPr>
                <w:rFonts w:ascii="Century Gothic" w:hAnsi="Century Gothic" w:cs="Arial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aliza, pátria espiritual de José Afonso</w:t>
            </w:r>
          </w:p>
        </w:tc>
      </w:tr>
      <w:tr w:rsidR="001B541F" w:rsidRPr="006911CF" w:rsidTr="00897965">
        <w:tc>
          <w:tcPr>
            <w:tcW w:w="815" w:type="dxa"/>
          </w:tcPr>
          <w:p w:rsidR="006E6D72" w:rsidRPr="006911CF" w:rsidRDefault="001B541F" w:rsidP="006E6D72">
            <w:pPr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</w:t>
            </w:r>
            <w:r w:rsidR="00B96417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</w:t>
            </w:r>
          </w:p>
        </w:tc>
        <w:tc>
          <w:tcPr>
            <w:tcW w:w="3775" w:type="dxa"/>
          </w:tcPr>
          <w:p w:rsidR="006E6D72" w:rsidRPr="006911CF" w:rsidRDefault="00772D74" w:rsidP="006E6D72">
            <w:pPr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9130BA" w:rsidRPr="007D0213">
              <w:rPr>
                <w:rFonts w:ascii="Century Gothic" w:hAnsi="Century Gothic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1</w:t>
            </w:r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LUCIANO PEREIRA, ESE IP Setúbal, TEMA 2.2.</w:t>
            </w:r>
            <w:bookmarkStart w:id="10" w:name="_Hlk503852945"/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6911CF">
              <w:rPr>
                <w:rFonts w:ascii="Century Gothic" w:hAnsi="Century Gothic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s mouras encantadas no imaginário Galaico-português</w:t>
            </w:r>
            <w:bookmarkEnd w:id="10"/>
          </w:p>
        </w:tc>
      </w:tr>
      <w:tr w:rsidR="005B1FF2" w:rsidRPr="006911CF" w:rsidTr="00897965">
        <w:tc>
          <w:tcPr>
            <w:tcW w:w="815" w:type="dxa"/>
          </w:tcPr>
          <w:p w:rsidR="005B1FF2" w:rsidRPr="006911CF" w:rsidRDefault="00B96417" w:rsidP="006E6D72">
            <w:pPr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9.55</w:t>
            </w:r>
          </w:p>
        </w:tc>
        <w:tc>
          <w:tcPr>
            <w:tcW w:w="3775" w:type="dxa"/>
          </w:tcPr>
          <w:p w:rsidR="005B1FF2" w:rsidRPr="006911CF" w:rsidRDefault="00772D74" w:rsidP="006E6D72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EBATE </w:t>
            </w:r>
          </w:p>
        </w:tc>
      </w:tr>
      <w:tr w:rsidR="001B541F" w:rsidRPr="006911CF" w:rsidTr="00897965">
        <w:tc>
          <w:tcPr>
            <w:tcW w:w="815" w:type="dxa"/>
          </w:tcPr>
          <w:p w:rsidR="00AB304A" w:rsidRPr="006911CF" w:rsidRDefault="00772D74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.</w:t>
            </w:r>
            <w:r w:rsidR="00B96417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</w:t>
            </w:r>
          </w:p>
        </w:tc>
        <w:tc>
          <w:tcPr>
            <w:tcW w:w="3775" w:type="dxa"/>
          </w:tcPr>
          <w:p w:rsidR="00AB304A" w:rsidRPr="006911CF" w:rsidRDefault="00AB304A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</w:t>
            </w:r>
            <w:r w:rsidR="00B80618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="00BA607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odera </w:t>
            </w:r>
            <w:r w:rsidR="000263ED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aul Gaião</w:t>
            </w:r>
          </w:p>
        </w:tc>
      </w:tr>
      <w:tr w:rsidR="001B541F" w:rsidRPr="006911CF" w:rsidTr="00897965">
        <w:tc>
          <w:tcPr>
            <w:tcW w:w="815" w:type="dxa"/>
          </w:tcPr>
          <w:p w:rsidR="00AB304A" w:rsidRPr="006911CF" w:rsidRDefault="00772D74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.</w:t>
            </w:r>
            <w:r w:rsidR="00B96417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</w:t>
            </w:r>
          </w:p>
        </w:tc>
        <w:tc>
          <w:tcPr>
            <w:tcW w:w="3775" w:type="dxa"/>
          </w:tcPr>
          <w:p w:rsidR="00AB304A" w:rsidRPr="006911CF" w:rsidRDefault="00AB304A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B80618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CAROLINA CORDEIRO</w:t>
            </w:r>
            <w:r w:rsidR="00254F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 UA</w:t>
            </w:r>
            <w:r w:rsidR="00B96417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ç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254F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3.2. </w:t>
            </w:r>
            <w:r w:rsidRPr="006911CF">
              <w:rPr>
                <w:rFonts w:ascii="Century Gothic" w:hAnsi="Century Gothic"/>
                <w:i/>
                <w:iCs/>
                <w:color w:val="000000" w:themeColor="text1"/>
                <w:sz w:val="24"/>
                <w:szCs w:val="24"/>
                <w:u w:color="00000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m Deus à Beira da Loucura,</w:t>
            </w:r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:u w:color="00000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e Daniel de Sá </w:t>
            </w:r>
            <w:r w:rsidRPr="006911CF">
              <w:rPr>
                <w:rFonts w:ascii="Century Gothic" w:hAnsi="Century Gothic"/>
                <w:i/>
                <w:color w:val="000000" w:themeColor="text1"/>
                <w:sz w:val="24"/>
                <w:szCs w:val="24"/>
                <w:u w:color="00000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e a ilha </w:t>
            </w:r>
            <w:proofErr w:type="spellStart"/>
            <w:r w:rsidRPr="006911CF">
              <w:rPr>
                <w:rFonts w:ascii="Century Gothic" w:hAnsi="Century Gothic"/>
                <w:i/>
                <w:color w:val="000000" w:themeColor="text1"/>
                <w:sz w:val="24"/>
                <w:szCs w:val="24"/>
                <w:u w:color="00000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prisionante</w:t>
            </w:r>
            <w:proofErr w:type="spellEnd"/>
          </w:p>
        </w:tc>
      </w:tr>
      <w:tr w:rsidR="001B541F" w:rsidRPr="006911CF" w:rsidTr="00897965">
        <w:tc>
          <w:tcPr>
            <w:tcW w:w="815" w:type="dxa"/>
          </w:tcPr>
          <w:p w:rsidR="00AB304A" w:rsidRPr="006911CF" w:rsidRDefault="00B80618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B96417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.40</w:t>
            </w:r>
          </w:p>
        </w:tc>
        <w:tc>
          <w:tcPr>
            <w:tcW w:w="3775" w:type="dxa"/>
          </w:tcPr>
          <w:p w:rsidR="00AB304A" w:rsidRPr="006911CF" w:rsidRDefault="00AB304A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B80618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ROLF KEMMLER ACL E UTAD, </w:t>
            </w:r>
            <w:r w:rsidR="00254F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3.4.</w:t>
            </w:r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proofErr w:type="spellStart"/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yman</w:t>
            </w:r>
            <w:proofErr w:type="spellEnd"/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proofErr w:type="spellStart"/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Horace</w:t>
            </w:r>
            <w:proofErr w:type="spellEnd"/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proofErr w:type="spellStart"/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eks</w:t>
            </w:r>
            <w:proofErr w:type="spellEnd"/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: </w:t>
            </w:r>
            <w:proofErr w:type="spellStart"/>
            <w:r w:rsidRPr="006911CF">
              <w:rPr>
                <w:rFonts w:ascii="Century Gothic" w:hAnsi="Century Gothic"/>
                <w:bCs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ong</w:t>
            </w:r>
            <w:proofErr w:type="spellEnd"/>
            <w:r w:rsidRPr="006911CF">
              <w:rPr>
                <w:rFonts w:ascii="Century Gothic" w:hAnsi="Century Gothic"/>
                <w:bCs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the Azores</w:t>
            </w:r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(1882)</w:t>
            </w:r>
          </w:p>
        </w:tc>
      </w:tr>
      <w:tr w:rsidR="001B541F" w:rsidRPr="006911CF" w:rsidTr="00897965">
        <w:tc>
          <w:tcPr>
            <w:tcW w:w="815" w:type="dxa"/>
          </w:tcPr>
          <w:p w:rsidR="00AB304A" w:rsidRPr="006911CF" w:rsidRDefault="00B80618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.</w:t>
            </w:r>
            <w:r w:rsidR="00B96417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  <w:r w:rsidR="008A57D0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</w:tc>
        <w:tc>
          <w:tcPr>
            <w:tcW w:w="3775" w:type="dxa"/>
          </w:tcPr>
          <w:p w:rsidR="00AB304A" w:rsidRPr="006911CF" w:rsidRDefault="00AB304A" w:rsidP="00AB304A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ebate </w:t>
            </w:r>
          </w:p>
        </w:tc>
      </w:tr>
      <w:tr w:rsidR="001B541F" w:rsidRPr="006911CF" w:rsidTr="00897965">
        <w:tc>
          <w:tcPr>
            <w:tcW w:w="815" w:type="dxa"/>
          </w:tcPr>
          <w:p w:rsidR="0081188C" w:rsidRPr="006911CF" w:rsidRDefault="00772D74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.</w:t>
            </w:r>
            <w:r w:rsidR="00B96417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="008A57D0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</w:tc>
        <w:tc>
          <w:tcPr>
            <w:tcW w:w="3775" w:type="dxa"/>
          </w:tcPr>
          <w:p w:rsidR="0081188C" w:rsidRPr="006911CF" w:rsidRDefault="0081188C" w:rsidP="00327342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Sessão </w:t>
            </w:r>
            <w:r w:rsidR="006E6D72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="00BA607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0A0D39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0263ED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dera</w:t>
            </w:r>
            <w:r w:rsidR="00DB65FB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3C6C59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sé Soares</w:t>
            </w:r>
          </w:p>
        </w:tc>
      </w:tr>
      <w:tr w:rsidR="001B541F" w:rsidRPr="006911CF" w:rsidTr="00897965">
        <w:tc>
          <w:tcPr>
            <w:tcW w:w="815" w:type="dxa"/>
          </w:tcPr>
          <w:p w:rsidR="001B541F" w:rsidRPr="006911CF" w:rsidRDefault="00772D74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.</w:t>
            </w:r>
            <w:r w:rsidR="00B96417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="008A57D0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</w:tc>
        <w:tc>
          <w:tcPr>
            <w:tcW w:w="3775" w:type="dxa"/>
          </w:tcPr>
          <w:p w:rsidR="001B541F" w:rsidRPr="006911CF" w:rsidRDefault="001B541F" w:rsidP="00327342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2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ALEXANDRE BANHOS, FUNDAÇÃO MEENDINHO, </w:t>
            </w:r>
            <w:r w:rsidR="00254F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9.</w:t>
            </w:r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A </w:t>
            </w:r>
            <w:r w:rsidRPr="006911CF">
              <w:rPr>
                <w:rFonts w:ascii="Century Gothic" w:hAnsi="Century Gothic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última obra do Historiador José Mattoso: D. Afonso Henriques</w:t>
            </w:r>
          </w:p>
        </w:tc>
      </w:tr>
      <w:tr w:rsidR="001B541F" w:rsidRPr="006911CF" w:rsidTr="00897965">
        <w:trPr>
          <w:trHeight w:val="187"/>
        </w:trPr>
        <w:tc>
          <w:tcPr>
            <w:tcW w:w="815" w:type="dxa"/>
          </w:tcPr>
          <w:p w:rsidR="00B80618" w:rsidRPr="006911CF" w:rsidRDefault="00B96417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.50</w:t>
            </w:r>
          </w:p>
        </w:tc>
        <w:tc>
          <w:tcPr>
            <w:tcW w:w="3775" w:type="dxa"/>
          </w:tcPr>
          <w:p w:rsidR="00B80618" w:rsidRPr="006911CF" w:rsidRDefault="00B80618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2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RAUL GAIÃO, </w:t>
            </w:r>
            <w:r w:rsidR="00254F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2. </w:t>
            </w:r>
            <w:r w:rsidRPr="006911CF">
              <w:rPr>
                <w:rFonts w:ascii="Century Gothic" w:hAnsi="Century Gothic" w:cs="Arial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 </w:t>
            </w:r>
            <w:r w:rsidRPr="006911CF">
              <w:rPr>
                <w:rFonts w:ascii="Century Gothic" w:hAnsi="Century Gothic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alar raiano da Serra das Mesas</w:t>
            </w:r>
          </w:p>
        </w:tc>
      </w:tr>
      <w:tr w:rsidR="00772D74" w:rsidRPr="006911CF" w:rsidTr="00897965">
        <w:trPr>
          <w:trHeight w:val="187"/>
        </w:trPr>
        <w:tc>
          <w:tcPr>
            <w:tcW w:w="815" w:type="dxa"/>
          </w:tcPr>
          <w:p w:rsidR="00772D74" w:rsidRPr="006911CF" w:rsidRDefault="00772D74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.</w:t>
            </w:r>
            <w:r w:rsidR="00B96417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8A57D0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</w:tc>
        <w:tc>
          <w:tcPr>
            <w:tcW w:w="3775" w:type="dxa"/>
          </w:tcPr>
          <w:p w:rsidR="00772D74" w:rsidRPr="006911CF" w:rsidRDefault="00772D74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2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João Morgado, Tema 2.2. o LIVRO “O CÉU DO MAR “</w:t>
            </w:r>
          </w:p>
        </w:tc>
      </w:tr>
      <w:tr w:rsidR="001B541F" w:rsidRPr="006911CF" w:rsidTr="00897965">
        <w:tc>
          <w:tcPr>
            <w:tcW w:w="815" w:type="dxa"/>
          </w:tcPr>
          <w:p w:rsidR="0081188C" w:rsidRPr="006911CF" w:rsidRDefault="00537286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.</w:t>
            </w:r>
            <w:r w:rsidR="00B96417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="008A57D0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</w:tc>
        <w:tc>
          <w:tcPr>
            <w:tcW w:w="3775" w:type="dxa"/>
          </w:tcPr>
          <w:p w:rsidR="0081188C" w:rsidRPr="006911CF" w:rsidRDefault="0081188C" w:rsidP="00327342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EBATE </w:t>
            </w:r>
          </w:p>
        </w:tc>
      </w:tr>
      <w:tr w:rsidR="001B541F" w:rsidRPr="006911CF" w:rsidTr="00897965">
        <w:tc>
          <w:tcPr>
            <w:tcW w:w="815" w:type="dxa"/>
          </w:tcPr>
          <w:p w:rsidR="00882B72" w:rsidRPr="006911CF" w:rsidRDefault="0081188C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80222A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.00</w:t>
            </w:r>
          </w:p>
        </w:tc>
        <w:tc>
          <w:tcPr>
            <w:tcW w:w="3775" w:type="dxa"/>
          </w:tcPr>
          <w:p w:rsidR="00882B72" w:rsidRPr="006911CF" w:rsidRDefault="00882B72" w:rsidP="004241BC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lmoço Hotel Sinai Belmonte</w:t>
            </w:r>
          </w:p>
        </w:tc>
      </w:tr>
    </w:tbl>
    <w:p w:rsidR="00CF3933" w:rsidRPr="006911CF" w:rsidRDefault="00CF3933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254FDE" w:rsidRPr="006911CF" w:rsidRDefault="00254FDE" w:rsidP="00254FDE">
      <w:pPr>
        <w:pStyle w:val="Heading1"/>
        <w:rPr>
          <w:rStyle w:val="SubtleReference"/>
        </w:rPr>
      </w:pPr>
      <w:r w:rsidRPr="006911CF">
        <w:rPr>
          <w:rStyle w:val="SubtleReference"/>
        </w:rPr>
        <w:t>30 mar 6ª fª Centro Cultural</w:t>
      </w:r>
    </w:p>
    <w:p w:rsidR="00254FDE" w:rsidRPr="006911CF" w:rsidRDefault="00254FDE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Style w:val="TableGrid"/>
        <w:tblW w:w="4590" w:type="dxa"/>
        <w:tblInd w:w="-5" w:type="dxa"/>
        <w:tblLook w:val="04A0" w:firstRow="1" w:lastRow="0" w:firstColumn="1" w:lastColumn="0" w:noHBand="0" w:noVBand="1"/>
      </w:tblPr>
      <w:tblGrid>
        <w:gridCol w:w="815"/>
        <w:gridCol w:w="3775"/>
      </w:tblGrid>
      <w:tr w:rsidR="001B541F" w:rsidRPr="006911CF" w:rsidTr="00897965">
        <w:tc>
          <w:tcPr>
            <w:tcW w:w="815" w:type="dxa"/>
          </w:tcPr>
          <w:bookmarkEnd w:id="9"/>
          <w:p w:rsidR="00793B69" w:rsidRPr="006911CF" w:rsidRDefault="00793B69" w:rsidP="006B299B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.00</w:t>
            </w:r>
          </w:p>
        </w:tc>
        <w:tc>
          <w:tcPr>
            <w:tcW w:w="3775" w:type="dxa"/>
          </w:tcPr>
          <w:p w:rsidR="00BA607F" w:rsidRPr="006911CF" w:rsidRDefault="00793B69" w:rsidP="006B299B">
            <w:pPr>
              <w:pStyle w:val="Heading3"/>
              <w:outlineLvl w:val="2"/>
              <w:rPr>
                <w:rFonts w:ascii="Century Gothic" w:hAnsi="Century Gothic" w:cs="Arial"/>
                <w:b w:val="0"/>
                <w:sz w:val="24"/>
                <w:szCs w:val="24"/>
              </w:rPr>
            </w:pPr>
            <w:r w:rsidRPr="006911CF">
              <w:rPr>
                <w:rFonts w:ascii="Century Gothic" w:hAnsi="Century Gothic" w:cs="Arial"/>
                <w:b w:val="0"/>
                <w:sz w:val="24"/>
                <w:szCs w:val="24"/>
              </w:rPr>
              <w:t>Sessão 2</w:t>
            </w:r>
            <w:r w:rsidR="00BA607F" w:rsidRPr="006911CF">
              <w:rPr>
                <w:rFonts w:ascii="Century Gothic" w:hAnsi="Century Gothic" w:cs="Arial"/>
                <w:b w:val="0"/>
                <w:sz w:val="24"/>
                <w:szCs w:val="24"/>
              </w:rPr>
              <w:t>2</w:t>
            </w:r>
          </w:p>
          <w:p w:rsidR="00793B69" w:rsidRPr="006911CF" w:rsidRDefault="00793B69" w:rsidP="006B299B">
            <w:pPr>
              <w:pStyle w:val="Heading3"/>
              <w:outlineLvl w:val="2"/>
              <w:rPr>
                <w:rFonts w:ascii="Century Gothic" w:hAnsi="Century Gothic" w:cs="Arial"/>
                <w:b w:val="0"/>
                <w:sz w:val="24"/>
                <w:szCs w:val="24"/>
              </w:rPr>
            </w:pPr>
            <w:r w:rsidRPr="006911CF">
              <w:rPr>
                <w:rFonts w:ascii="Century Gothic" w:hAnsi="Century Gothic" w:cs="Arial"/>
                <w:b w:val="0"/>
                <w:sz w:val="24"/>
                <w:szCs w:val="24"/>
              </w:rPr>
              <w:t xml:space="preserve"> </w:t>
            </w:r>
            <w:r w:rsidR="000263ED" w:rsidRPr="006911CF">
              <w:rPr>
                <w:rFonts w:ascii="Century Gothic" w:hAnsi="Century Gothic" w:cs="Arial"/>
                <w:b w:val="0"/>
                <w:sz w:val="24"/>
                <w:szCs w:val="24"/>
                <w:highlight w:val="yellow"/>
              </w:rPr>
              <w:t>Modera</w:t>
            </w:r>
            <w:r w:rsidRPr="006911CF">
              <w:rPr>
                <w:rFonts w:ascii="Century Gothic" w:hAnsi="Century Gothic" w:cs="Arial"/>
                <w:b w:val="0"/>
                <w:sz w:val="24"/>
                <w:szCs w:val="24"/>
                <w:highlight w:val="yellow"/>
              </w:rPr>
              <w:t xml:space="preserve"> </w:t>
            </w:r>
            <w:r w:rsidR="00FF65D5" w:rsidRPr="006911CF">
              <w:rPr>
                <w:rFonts w:ascii="Century Gothic" w:hAnsi="Century Gothic" w:cs="Arial"/>
                <w:b w:val="0"/>
                <w:sz w:val="24"/>
                <w:szCs w:val="24"/>
                <w:highlight w:val="yellow"/>
              </w:rPr>
              <w:t>HELENA CHRYSTELLO</w:t>
            </w:r>
            <w:r w:rsidR="00FF65D5" w:rsidRPr="006911CF">
              <w:rPr>
                <w:rFonts w:ascii="Century Gothic" w:hAnsi="Century Gothic" w:cs="Arial"/>
                <w:b w:val="0"/>
                <w:sz w:val="24"/>
                <w:szCs w:val="24"/>
              </w:rPr>
              <w:t xml:space="preserve"> </w:t>
            </w:r>
            <w:r w:rsidR="00B60B89">
              <w:rPr>
                <w:rFonts w:ascii="Century Gothic" w:hAnsi="Century Gothic" w:cs="Arial"/>
                <w:b w:val="0"/>
                <w:sz w:val="24"/>
                <w:szCs w:val="24"/>
              </w:rPr>
              <w:t>ou José Soares</w:t>
            </w:r>
          </w:p>
        </w:tc>
      </w:tr>
      <w:tr w:rsidR="007C39CF" w:rsidRPr="006911CF" w:rsidTr="00897965">
        <w:tc>
          <w:tcPr>
            <w:tcW w:w="815" w:type="dxa"/>
          </w:tcPr>
          <w:p w:rsidR="007C39CF" w:rsidRPr="006911CF" w:rsidRDefault="007C39CF" w:rsidP="006B299B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.00</w:t>
            </w:r>
          </w:p>
        </w:tc>
        <w:tc>
          <w:tcPr>
            <w:tcW w:w="3775" w:type="dxa"/>
          </w:tcPr>
          <w:p w:rsidR="007C39CF" w:rsidRPr="006911CF" w:rsidRDefault="007C39CF" w:rsidP="007C39CF">
            <w:pPr>
              <w:jc w:val="both"/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B96417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B96417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RLA LUÍS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, UBI Tema 2.9. </w:t>
            </w:r>
            <w:r w:rsidRPr="006911CF">
              <w:rPr>
                <w:rFonts w:ascii="Century Gothic" w:hAnsi="Century Gothic" w:cs="Arial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tratos dos Judeus na obra ensaística e ficcional de Miguel Real</w:t>
            </w:r>
          </w:p>
        </w:tc>
      </w:tr>
      <w:tr w:rsidR="001B541F" w:rsidRPr="006911CF" w:rsidTr="00897965">
        <w:tc>
          <w:tcPr>
            <w:tcW w:w="815" w:type="dxa"/>
          </w:tcPr>
          <w:p w:rsidR="006552EB" w:rsidRPr="006911CF" w:rsidRDefault="006552EB" w:rsidP="006B299B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.</w:t>
            </w:r>
            <w:r w:rsidR="007C39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</w:tc>
        <w:tc>
          <w:tcPr>
            <w:tcW w:w="3775" w:type="dxa"/>
          </w:tcPr>
          <w:p w:rsidR="006552EB" w:rsidRPr="006911CF" w:rsidRDefault="006552EB" w:rsidP="006B299B">
            <w:pPr>
              <w:pStyle w:val="Heading3"/>
              <w:outlineLvl w:val="2"/>
              <w:rPr>
                <w:rFonts w:ascii="Century Gothic" w:hAnsi="Century Gothic" w:cs="Arial"/>
                <w:b w:val="0"/>
                <w:sz w:val="24"/>
                <w:szCs w:val="24"/>
              </w:rPr>
            </w:pPr>
            <w:r w:rsidRPr="007D0213">
              <w:rPr>
                <w:rFonts w:ascii="Century Gothic" w:hAnsi="Century Gothic" w:cs="Arial"/>
                <w:b w:val="0"/>
                <w:sz w:val="24"/>
                <w:szCs w:val="24"/>
                <w:highlight w:val="yellow"/>
              </w:rPr>
              <w:t xml:space="preserve">Orador </w:t>
            </w:r>
            <w:r w:rsidR="00897965" w:rsidRPr="007D0213">
              <w:rPr>
                <w:rFonts w:ascii="Century Gothic" w:hAnsi="Century Gothic" w:cs="Arial"/>
                <w:b w:val="0"/>
                <w:sz w:val="24"/>
                <w:szCs w:val="24"/>
                <w:highlight w:val="yellow"/>
              </w:rPr>
              <w:t>2</w:t>
            </w:r>
            <w:r w:rsidR="009130BA" w:rsidRPr="007D0213">
              <w:rPr>
                <w:rFonts w:ascii="Century Gothic" w:hAnsi="Century Gothic" w:cs="Arial"/>
                <w:b w:val="0"/>
                <w:sz w:val="24"/>
                <w:szCs w:val="24"/>
                <w:highlight w:val="yellow"/>
              </w:rPr>
              <w:t>8</w:t>
            </w:r>
            <w:r w:rsidRPr="006911CF">
              <w:rPr>
                <w:rFonts w:ascii="Century Gothic" w:hAnsi="Century Gothic" w:cs="Arial"/>
                <w:b w:val="0"/>
                <w:sz w:val="24"/>
                <w:szCs w:val="24"/>
              </w:rPr>
              <w:t xml:space="preserve"> MARGARETE SILVA Tradutora freelance, </w:t>
            </w:r>
            <w:r w:rsidR="00254FDE" w:rsidRPr="006911CF">
              <w:rPr>
                <w:rFonts w:ascii="Century Gothic" w:hAnsi="Century Gothic" w:cs="Arial"/>
                <w:b w:val="0"/>
                <w:sz w:val="24"/>
                <w:szCs w:val="24"/>
              </w:rPr>
              <w:t>TEMA</w:t>
            </w:r>
            <w:r w:rsidRPr="006911CF">
              <w:rPr>
                <w:rFonts w:ascii="Century Gothic" w:hAnsi="Century Gothic" w:cs="Arial"/>
                <w:b w:val="0"/>
                <w:sz w:val="24"/>
                <w:szCs w:val="24"/>
              </w:rPr>
              <w:t xml:space="preserve"> 2.2.</w:t>
            </w:r>
            <w:r w:rsidRPr="006911CF">
              <w:rPr>
                <w:rFonts w:ascii="Century Gothic" w:hAnsi="Century Gothic"/>
                <w:b w:val="0"/>
                <w:sz w:val="24"/>
                <w:szCs w:val="24"/>
              </w:rPr>
              <w:t xml:space="preserve"> A feminilidade</w:t>
            </w:r>
            <w:r w:rsidR="00565434" w:rsidRPr="006911CF">
              <w:rPr>
                <w:rFonts w:ascii="Century Gothic" w:hAnsi="Century Gothic"/>
                <w:b w:val="0"/>
                <w:sz w:val="24"/>
                <w:szCs w:val="24"/>
              </w:rPr>
              <w:t xml:space="preserve"> </w:t>
            </w:r>
            <w:r w:rsidRPr="006911CF">
              <w:rPr>
                <w:rFonts w:ascii="Century Gothic" w:hAnsi="Century Gothic"/>
                <w:b w:val="0"/>
                <w:sz w:val="24"/>
                <w:szCs w:val="24"/>
              </w:rPr>
              <w:t>/</w:t>
            </w:r>
            <w:r w:rsidR="00565434" w:rsidRPr="006911CF">
              <w:rPr>
                <w:rFonts w:ascii="Century Gothic" w:hAnsi="Century Gothic"/>
                <w:b w:val="0"/>
                <w:sz w:val="24"/>
                <w:szCs w:val="24"/>
              </w:rPr>
              <w:t xml:space="preserve"> </w:t>
            </w:r>
            <w:proofErr w:type="spellStart"/>
            <w:r w:rsidRPr="006911CF">
              <w:rPr>
                <w:rFonts w:ascii="Century Gothic" w:hAnsi="Century Gothic"/>
                <w:b w:val="0"/>
                <w:sz w:val="24"/>
                <w:szCs w:val="24"/>
              </w:rPr>
              <w:t>feminilitude</w:t>
            </w:r>
            <w:proofErr w:type="spellEnd"/>
            <w:r w:rsidRPr="006911CF">
              <w:rPr>
                <w:rFonts w:ascii="Century Gothic" w:hAnsi="Century Gothic"/>
                <w:b w:val="0"/>
                <w:sz w:val="24"/>
                <w:szCs w:val="24"/>
              </w:rPr>
              <w:t xml:space="preserve"> lusófona</w:t>
            </w:r>
          </w:p>
        </w:tc>
      </w:tr>
      <w:tr w:rsidR="001B541F" w:rsidRPr="006911CF" w:rsidTr="00897965">
        <w:tc>
          <w:tcPr>
            <w:tcW w:w="815" w:type="dxa"/>
          </w:tcPr>
          <w:p w:rsidR="00793B69" w:rsidRPr="006911CF" w:rsidRDefault="00793B69" w:rsidP="006B299B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.</w:t>
            </w:r>
            <w:r w:rsidR="007C39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</w:tc>
        <w:tc>
          <w:tcPr>
            <w:tcW w:w="3775" w:type="dxa"/>
          </w:tcPr>
          <w:p w:rsidR="00793B69" w:rsidRPr="006911CF" w:rsidRDefault="00793B69" w:rsidP="006B299B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9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AFONSO TEIXEIRA FILHO, USP, </w:t>
            </w:r>
            <w:r w:rsidR="00254F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7F1360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4.2.</w:t>
            </w:r>
            <w:r w:rsidR="007F1360"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Tradução para o português do último romance de James Joyce, </w:t>
            </w:r>
            <w:proofErr w:type="spellStart"/>
            <w:r w:rsidR="007F1360" w:rsidRPr="006911CF">
              <w:rPr>
                <w:rFonts w:ascii="Century Gothic" w:hAnsi="Century Gothic"/>
                <w:i/>
                <w:i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innegans</w:t>
            </w:r>
            <w:proofErr w:type="spellEnd"/>
            <w:r w:rsidR="007F1360" w:rsidRPr="006911CF">
              <w:rPr>
                <w:rFonts w:ascii="Century Gothic" w:hAnsi="Century Gothic"/>
                <w:i/>
                <w:i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proofErr w:type="spellStart"/>
            <w:r w:rsidR="007F1360" w:rsidRPr="006911CF">
              <w:rPr>
                <w:rFonts w:ascii="Century Gothic" w:hAnsi="Century Gothic"/>
                <w:i/>
                <w:i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ake</w:t>
            </w:r>
            <w:proofErr w:type="spellEnd"/>
          </w:p>
        </w:tc>
      </w:tr>
      <w:tr w:rsidR="001B541F" w:rsidRPr="006911CF" w:rsidTr="00897965">
        <w:trPr>
          <w:trHeight w:val="187"/>
        </w:trPr>
        <w:tc>
          <w:tcPr>
            <w:tcW w:w="815" w:type="dxa"/>
          </w:tcPr>
          <w:p w:rsidR="00793B69" w:rsidRPr="006911CF" w:rsidRDefault="007C39CF" w:rsidP="006B299B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00</w:t>
            </w:r>
          </w:p>
        </w:tc>
        <w:tc>
          <w:tcPr>
            <w:tcW w:w="3775" w:type="dxa"/>
          </w:tcPr>
          <w:p w:rsidR="00793B69" w:rsidRPr="006911CF" w:rsidRDefault="00793B69" w:rsidP="006B299B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BA607F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  <w:r w:rsidR="007F1360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FRANCISCO C MARTINS, ALB, </w:t>
            </w:r>
            <w:r w:rsidR="00254F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7F1360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4.2.</w:t>
            </w:r>
            <w:r w:rsidR="007F1360" w:rsidRPr="006911CF">
              <w:rPr>
                <w:rFonts w:ascii="Century Gothic" w:hAnsi="Century Gothic" w:cs="Times New Roman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7F1360" w:rsidRPr="006911CF">
              <w:rPr>
                <w:rFonts w:ascii="Century Gothic" w:hAnsi="Century Gothic" w:cs="Times New Roman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ntibabel e Babel no falar Português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</w:tr>
      <w:tr w:rsidR="001B541F" w:rsidRPr="006911CF" w:rsidTr="00897965">
        <w:tc>
          <w:tcPr>
            <w:tcW w:w="815" w:type="dxa"/>
          </w:tcPr>
          <w:p w:rsidR="00793B69" w:rsidRPr="006911CF" w:rsidRDefault="00793B69" w:rsidP="006B299B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</w:t>
            </w:r>
            <w:r w:rsidR="007C39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</w:tc>
        <w:tc>
          <w:tcPr>
            <w:tcW w:w="3775" w:type="dxa"/>
          </w:tcPr>
          <w:p w:rsidR="00793B69" w:rsidRPr="006911CF" w:rsidRDefault="00793B69" w:rsidP="006B299B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bate e pausa</w:t>
            </w:r>
          </w:p>
        </w:tc>
      </w:tr>
      <w:tr w:rsidR="001B541F" w:rsidRPr="006911CF" w:rsidTr="00897965">
        <w:tc>
          <w:tcPr>
            <w:tcW w:w="815" w:type="dxa"/>
          </w:tcPr>
          <w:p w:rsidR="00B80618" w:rsidRPr="006911CF" w:rsidRDefault="00B80618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,</w:t>
            </w:r>
            <w:r w:rsidR="007C39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5</w:t>
            </w:r>
          </w:p>
        </w:tc>
        <w:tc>
          <w:tcPr>
            <w:tcW w:w="3775" w:type="dxa"/>
          </w:tcPr>
          <w:p w:rsidR="00BA607F" w:rsidRPr="006911CF" w:rsidRDefault="00B80618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2</w:t>
            </w:r>
            <w:r w:rsidR="00BA607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</w:p>
          <w:p w:rsidR="00B80618" w:rsidRPr="006911CF" w:rsidRDefault="00B80618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0263ED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dera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2522E1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olf Kemmler</w:t>
            </w:r>
          </w:p>
        </w:tc>
      </w:tr>
      <w:tr w:rsidR="006911CF" w:rsidRPr="006911CF" w:rsidTr="00897965">
        <w:tc>
          <w:tcPr>
            <w:tcW w:w="815" w:type="dxa"/>
          </w:tcPr>
          <w:p w:rsidR="00B80618" w:rsidRPr="006911CF" w:rsidRDefault="00B80618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.</w:t>
            </w:r>
            <w:r w:rsidR="007C39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5</w:t>
            </w:r>
          </w:p>
        </w:tc>
        <w:tc>
          <w:tcPr>
            <w:tcW w:w="3775" w:type="dxa"/>
          </w:tcPr>
          <w:p w:rsidR="00DC1EE5" w:rsidRPr="006911CF" w:rsidRDefault="00B80618" w:rsidP="00BA699F">
            <w:pPr>
              <w:pStyle w:val="Colquio"/>
              <w:ind w:left="0" w:firstLine="0"/>
              <w:rPr>
                <w:rFonts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ador </w:t>
            </w:r>
            <w:r w:rsidR="00BA607F" w:rsidRPr="007D0213">
              <w:rPr>
                <w:rFonts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="009130BA" w:rsidRPr="007D0213">
              <w:rPr>
                <w:rFonts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Pr="006911CF">
              <w:rPr>
                <w:rFonts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JOÃO GUILHERME</w:t>
            </w:r>
            <w:r w:rsidR="00BA699F">
              <w:rPr>
                <w:rFonts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F. </w:t>
            </w:r>
            <w:r w:rsidR="009130BA">
              <w:rPr>
                <w:rFonts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OSTA </w:t>
            </w:r>
            <w:r w:rsidR="009130BA" w:rsidRPr="006911CF">
              <w:rPr>
                <w:rFonts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nvidado</w:t>
            </w:r>
            <w:r w:rsidRPr="006911CF">
              <w:rPr>
                <w:rFonts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BA699F">
              <w:rPr>
                <w:rFonts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MB</w:t>
            </w:r>
            <w:r w:rsidR="006911CF" w:rsidRPr="00BA699F">
              <w:rPr>
                <w:rFonts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, </w:t>
            </w:r>
            <w:r w:rsidR="00BA699F" w:rsidRPr="00BA699F">
              <w:rPr>
                <w:rStyle w:val="displayonly"/>
                <w:sz w:val="24"/>
                <w:szCs w:val="24"/>
              </w:rPr>
              <w:t>TEMA 2.9</w:t>
            </w:r>
            <w:r w:rsidR="00BA699F" w:rsidRPr="00BA699F">
              <w:rPr>
                <w:rStyle w:val="displayonly"/>
                <w:b/>
                <w:sz w:val="24"/>
                <w:szCs w:val="24"/>
              </w:rPr>
              <w:t xml:space="preserve">: </w:t>
            </w:r>
            <w:r w:rsidR="00BA699F" w:rsidRPr="00BA699F">
              <w:rPr>
                <w:rStyle w:val="displayonly"/>
                <w:sz w:val="24"/>
                <w:szCs w:val="24"/>
              </w:rPr>
              <w:t>"A LUSOFONIA, A INVESTIGAÇÃO CIENTÍFICA E O CANCRO"</w:t>
            </w:r>
            <w:r w:rsidR="00BA699F">
              <w:rPr>
                <w:rStyle w:val="displayonly"/>
                <w:sz w:val="24"/>
                <w:szCs w:val="24"/>
              </w:rPr>
              <w:t xml:space="preserve"> </w:t>
            </w:r>
            <w:r w:rsidR="007D0213" w:rsidRPr="007D0213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nvidado</w:t>
            </w:r>
            <w:r w:rsidR="00BA699F" w:rsidRPr="007D0213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C.M. BELMONTE</w:t>
            </w:r>
          </w:p>
        </w:tc>
      </w:tr>
      <w:tr w:rsidR="001B541F" w:rsidRPr="006911CF" w:rsidTr="00897965">
        <w:tc>
          <w:tcPr>
            <w:tcW w:w="815" w:type="dxa"/>
          </w:tcPr>
          <w:p w:rsidR="00B80618" w:rsidRPr="006911CF" w:rsidRDefault="007C39CF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7.05</w:t>
            </w:r>
          </w:p>
        </w:tc>
        <w:tc>
          <w:tcPr>
            <w:tcW w:w="3775" w:type="dxa"/>
          </w:tcPr>
          <w:p w:rsidR="00DC1EE5" w:rsidRPr="006911CF" w:rsidRDefault="00B80618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FF0000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3</w:t>
            </w:r>
            <w:r w:rsidR="009130BA" w:rsidRPr="007D0213">
              <w:rPr>
                <w:rFonts w:ascii="Century Gothic" w:hAnsi="Century Gothic" w:cs="Arial"/>
                <w:color w:val="FF0000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Pr="007D0213">
              <w:rPr>
                <w:rFonts w:ascii="Century Gothic" w:hAnsi="Century Gothic" w:cs="Arial"/>
                <w:color w:val="FF0000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LAURA </w:t>
            </w:r>
            <w:r w:rsidR="00565434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ONÇALVES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Convidado CMB</w:t>
            </w:r>
            <w:r w:rsidR="005B1FF2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254FDE" w:rsidRPr="006911CF">
              <w:rPr>
                <w:rFonts w:ascii="Century Gothic" w:hAnsi="Century Gothic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5B1FF2" w:rsidRPr="006911CF">
              <w:rPr>
                <w:rFonts w:ascii="Century Gothic" w:hAnsi="Century Gothic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7. A expressão da animação no cinema documentário.</w:t>
            </w:r>
          </w:p>
        </w:tc>
      </w:tr>
      <w:tr w:rsidR="001B541F" w:rsidRPr="006911CF" w:rsidTr="00897965">
        <w:tc>
          <w:tcPr>
            <w:tcW w:w="815" w:type="dxa"/>
          </w:tcPr>
          <w:p w:rsidR="00B80618" w:rsidRPr="006911CF" w:rsidRDefault="00B80618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7.</w:t>
            </w:r>
            <w:r w:rsidR="007C39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5</w:t>
            </w:r>
          </w:p>
        </w:tc>
        <w:tc>
          <w:tcPr>
            <w:tcW w:w="3775" w:type="dxa"/>
          </w:tcPr>
          <w:p w:rsidR="00B80618" w:rsidRPr="006911CF" w:rsidRDefault="00B80618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ador 3</w:t>
            </w:r>
            <w:r w:rsidR="009130BA" w:rsidRPr="007D0213">
              <w:rPr>
                <w:rFonts w:ascii="Century Gothic" w:hAnsi="Century Gothic" w:cs="Arial"/>
                <w:color w:val="000000" w:themeColor="text1"/>
                <w:sz w:val="24"/>
                <w:szCs w:val="24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NILZANGELA LIMA, Instituto Olhar da Língua Portuguesa no Mundo, </w:t>
            </w:r>
            <w:r w:rsidR="00254F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1.</w:t>
            </w:r>
            <w:r w:rsidRPr="006911CF">
              <w:rPr>
                <w:rFonts w:ascii="Century Gothic" w:hAnsi="Century Gothic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0263ED" w:rsidRPr="006911CF">
              <w:rPr>
                <w:rFonts w:ascii="Century Gothic" w:hAnsi="Century Gothic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</w:t>
            </w:r>
            <w:r w:rsidRPr="006911CF">
              <w:rPr>
                <w:rFonts w:ascii="Century Gothic" w:hAnsi="Century Gothic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bre o Instituto</w:t>
            </w:r>
            <w:r w:rsidR="005B1FF2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5B1FF2" w:rsidRPr="006911CF">
              <w:rPr>
                <w:rFonts w:ascii="Century Gothic" w:hAnsi="Century Gothic" w:cs="Arial"/>
                <w:i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lhar da Língua Portuguesa no Mundo</w:t>
            </w:r>
          </w:p>
        </w:tc>
      </w:tr>
      <w:tr w:rsidR="001B541F" w:rsidRPr="006911CF" w:rsidTr="00897965">
        <w:tc>
          <w:tcPr>
            <w:tcW w:w="815" w:type="dxa"/>
          </w:tcPr>
          <w:p w:rsidR="00B80618" w:rsidRPr="006911CF" w:rsidRDefault="00B80618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7.</w:t>
            </w:r>
            <w:r w:rsidR="007C39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5</w:t>
            </w:r>
          </w:p>
        </w:tc>
        <w:tc>
          <w:tcPr>
            <w:tcW w:w="3775" w:type="dxa"/>
          </w:tcPr>
          <w:p w:rsidR="00B80618" w:rsidRPr="006911CF" w:rsidRDefault="00B80618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ebate </w:t>
            </w:r>
          </w:p>
        </w:tc>
      </w:tr>
      <w:tr w:rsidR="001B541F" w:rsidRPr="006911CF" w:rsidTr="00897965">
        <w:tc>
          <w:tcPr>
            <w:tcW w:w="815" w:type="dxa"/>
          </w:tcPr>
          <w:p w:rsidR="00B80618" w:rsidRPr="006911CF" w:rsidRDefault="00B80618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.</w:t>
            </w:r>
            <w:r w:rsidR="007C39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</w:t>
            </w:r>
          </w:p>
        </w:tc>
        <w:tc>
          <w:tcPr>
            <w:tcW w:w="3775" w:type="dxa"/>
          </w:tcPr>
          <w:p w:rsidR="00B80618" w:rsidRPr="006911CF" w:rsidRDefault="00B80618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25 conclusões e ENCERRAMENTO</w:t>
            </w:r>
          </w:p>
        </w:tc>
      </w:tr>
      <w:tr w:rsidR="001B541F" w:rsidRPr="006911CF" w:rsidTr="00897965">
        <w:tc>
          <w:tcPr>
            <w:tcW w:w="815" w:type="dxa"/>
          </w:tcPr>
          <w:p w:rsidR="00B80618" w:rsidRPr="006911CF" w:rsidRDefault="00B80618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.</w:t>
            </w:r>
            <w:r w:rsidR="007C39CF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0</w:t>
            </w:r>
          </w:p>
        </w:tc>
        <w:tc>
          <w:tcPr>
            <w:tcW w:w="3775" w:type="dxa"/>
          </w:tcPr>
          <w:p w:rsidR="00B80618" w:rsidRPr="006911CF" w:rsidRDefault="00B80618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ão 26 Recital Coro Animato (pais e encarregados de educação da Escola de Música</w:t>
            </w:r>
            <w:r w:rsidR="00254FDE"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e Belmonte</w:t>
            </w: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) </w:t>
            </w:r>
          </w:p>
        </w:tc>
      </w:tr>
      <w:tr w:rsidR="001B541F" w:rsidRPr="006911CF" w:rsidTr="00897965">
        <w:tc>
          <w:tcPr>
            <w:tcW w:w="815" w:type="dxa"/>
          </w:tcPr>
          <w:p w:rsidR="000263ED" w:rsidRPr="006911CF" w:rsidRDefault="000263ED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.00</w:t>
            </w:r>
          </w:p>
        </w:tc>
        <w:tc>
          <w:tcPr>
            <w:tcW w:w="3775" w:type="dxa"/>
          </w:tcPr>
          <w:p w:rsidR="000263ED" w:rsidRPr="006911CF" w:rsidRDefault="000263ED" w:rsidP="006F28DF">
            <w:pPr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911CF">
              <w:rPr>
                <w:rFonts w:ascii="Century Gothic" w:hAnsi="Century Gothic" w:cs="Arial"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antar Hotel Sinai - despedida</w:t>
            </w:r>
          </w:p>
        </w:tc>
      </w:tr>
    </w:tbl>
    <w:p w:rsidR="000263ED" w:rsidRPr="006911CF" w:rsidRDefault="000263ED" w:rsidP="00E4338A">
      <w:pPr>
        <w:rPr>
          <w:rFonts w:ascii="Century Gothic" w:hAnsi="Century Gothic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sectPr w:rsidR="000263ED" w:rsidRPr="006911CF" w:rsidSect="0084469C">
      <w:pgSz w:w="16838" w:h="11906" w:orient="landscape"/>
      <w:pgMar w:top="720" w:right="720" w:bottom="720" w:left="720" w:header="708" w:footer="708" w:gutter="0"/>
      <w:cols w:num="3" w:space="63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B84ACA"/>
    <w:multiLevelType w:val="hybridMultilevel"/>
    <w:tmpl w:val="BA9A1E14"/>
    <w:lvl w:ilvl="0" w:tplc="94E6A82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141DA2"/>
    <w:multiLevelType w:val="hybridMultilevel"/>
    <w:tmpl w:val="9F2E2BA0"/>
    <w:lvl w:ilvl="0" w:tplc="FA2039A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E8235D"/>
    <w:multiLevelType w:val="hybridMultilevel"/>
    <w:tmpl w:val="9664E8B6"/>
    <w:lvl w:ilvl="0" w:tplc="48FAFCE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4C33AE"/>
    <w:multiLevelType w:val="hybridMultilevel"/>
    <w:tmpl w:val="5900E6E8"/>
    <w:lvl w:ilvl="0" w:tplc="9DC4EA6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3NTU3NTM2MrMwNTBR0lEKTi0uzszPAykwMqoFAGPXGKItAAAA"/>
  </w:docVars>
  <w:rsids>
    <w:rsidRoot w:val="00C702CD"/>
    <w:rsid w:val="00004F2E"/>
    <w:rsid w:val="000148C4"/>
    <w:rsid w:val="00024494"/>
    <w:rsid w:val="000263ED"/>
    <w:rsid w:val="00053D87"/>
    <w:rsid w:val="00054022"/>
    <w:rsid w:val="00092F24"/>
    <w:rsid w:val="000A0D39"/>
    <w:rsid w:val="000C700D"/>
    <w:rsid w:val="000E4F95"/>
    <w:rsid w:val="0010463D"/>
    <w:rsid w:val="0010613C"/>
    <w:rsid w:val="00160196"/>
    <w:rsid w:val="00163D18"/>
    <w:rsid w:val="00172187"/>
    <w:rsid w:val="00195819"/>
    <w:rsid w:val="001B541F"/>
    <w:rsid w:val="002253C8"/>
    <w:rsid w:val="00237BD5"/>
    <w:rsid w:val="00242F89"/>
    <w:rsid w:val="002512D7"/>
    <w:rsid w:val="002522E1"/>
    <w:rsid w:val="00254FDE"/>
    <w:rsid w:val="00271033"/>
    <w:rsid w:val="00272D61"/>
    <w:rsid w:val="002744E1"/>
    <w:rsid w:val="00276E86"/>
    <w:rsid w:val="002B0F13"/>
    <w:rsid w:val="002F4538"/>
    <w:rsid w:val="00327342"/>
    <w:rsid w:val="00357578"/>
    <w:rsid w:val="00357DFA"/>
    <w:rsid w:val="003C53DD"/>
    <w:rsid w:val="003C6C59"/>
    <w:rsid w:val="003F4C59"/>
    <w:rsid w:val="00405F08"/>
    <w:rsid w:val="00417E19"/>
    <w:rsid w:val="004241BC"/>
    <w:rsid w:val="00446406"/>
    <w:rsid w:val="0052539F"/>
    <w:rsid w:val="00537286"/>
    <w:rsid w:val="00565434"/>
    <w:rsid w:val="005B1FF2"/>
    <w:rsid w:val="00634BBE"/>
    <w:rsid w:val="006410AA"/>
    <w:rsid w:val="006552EB"/>
    <w:rsid w:val="00680D9A"/>
    <w:rsid w:val="006911CF"/>
    <w:rsid w:val="006B299B"/>
    <w:rsid w:val="006E6D72"/>
    <w:rsid w:val="006F28DF"/>
    <w:rsid w:val="00711851"/>
    <w:rsid w:val="00715C45"/>
    <w:rsid w:val="00772D74"/>
    <w:rsid w:val="00780EBA"/>
    <w:rsid w:val="00793B69"/>
    <w:rsid w:val="00796EB6"/>
    <w:rsid w:val="007C39CF"/>
    <w:rsid w:val="007D0213"/>
    <w:rsid w:val="007F1360"/>
    <w:rsid w:val="0080222A"/>
    <w:rsid w:val="0081188C"/>
    <w:rsid w:val="0084469C"/>
    <w:rsid w:val="008554D3"/>
    <w:rsid w:val="00882B72"/>
    <w:rsid w:val="00897965"/>
    <w:rsid w:val="008A57D0"/>
    <w:rsid w:val="00900707"/>
    <w:rsid w:val="009130BA"/>
    <w:rsid w:val="00926906"/>
    <w:rsid w:val="009354FC"/>
    <w:rsid w:val="009C0674"/>
    <w:rsid w:val="009E4F0C"/>
    <w:rsid w:val="009F0ADE"/>
    <w:rsid w:val="00A0199D"/>
    <w:rsid w:val="00A974E4"/>
    <w:rsid w:val="00AA61C5"/>
    <w:rsid w:val="00AB304A"/>
    <w:rsid w:val="00AB6764"/>
    <w:rsid w:val="00AC729E"/>
    <w:rsid w:val="00AD57A9"/>
    <w:rsid w:val="00AE0654"/>
    <w:rsid w:val="00B1133B"/>
    <w:rsid w:val="00B330C6"/>
    <w:rsid w:val="00B361F4"/>
    <w:rsid w:val="00B60B89"/>
    <w:rsid w:val="00B6758D"/>
    <w:rsid w:val="00B6773A"/>
    <w:rsid w:val="00B80618"/>
    <w:rsid w:val="00B96417"/>
    <w:rsid w:val="00BA607F"/>
    <w:rsid w:val="00BA699F"/>
    <w:rsid w:val="00BD1589"/>
    <w:rsid w:val="00C46657"/>
    <w:rsid w:val="00C50791"/>
    <w:rsid w:val="00C702CD"/>
    <w:rsid w:val="00CB47D4"/>
    <w:rsid w:val="00CC0FB5"/>
    <w:rsid w:val="00CD09F7"/>
    <w:rsid w:val="00CD1F83"/>
    <w:rsid w:val="00CF2F92"/>
    <w:rsid w:val="00CF3933"/>
    <w:rsid w:val="00D01F0E"/>
    <w:rsid w:val="00D03280"/>
    <w:rsid w:val="00D05EAE"/>
    <w:rsid w:val="00D656DA"/>
    <w:rsid w:val="00DB65FB"/>
    <w:rsid w:val="00DC03ED"/>
    <w:rsid w:val="00DC1EE5"/>
    <w:rsid w:val="00E07874"/>
    <w:rsid w:val="00E11DC1"/>
    <w:rsid w:val="00E4338A"/>
    <w:rsid w:val="00EA71FF"/>
    <w:rsid w:val="00EC10C7"/>
    <w:rsid w:val="00ED348B"/>
    <w:rsid w:val="00F060F8"/>
    <w:rsid w:val="00F52D98"/>
    <w:rsid w:val="00FA42A1"/>
    <w:rsid w:val="00FF6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9E94DD"/>
  <w15:chartTrackingRefBased/>
  <w15:docId w15:val="{4F97A31F-1683-4E71-BAFA-2EC06A5F3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02CD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65434"/>
    <w:pPr>
      <w:keepNext/>
      <w:keepLines/>
      <w:jc w:val="center"/>
      <w:outlineLvl w:val="0"/>
    </w:pPr>
    <w:rPr>
      <w:rFonts w:ascii="Century Gothic" w:eastAsiaTheme="majorEastAsia" w:hAnsi="Century Gothic" w:cs="Arial"/>
      <w:b/>
      <w:color w:val="000000" w:themeColor="text1"/>
      <w:sz w:val="36"/>
      <w:szCs w:val="36"/>
      <w14:shadow w14:blurRad="38100" w14:dist="19050" w14:dir="2700000" w14:sx="100000" w14:sy="100000" w14:kx="0" w14:ky="0" w14:algn="tl">
        <w14:schemeClr w14:val="dk1">
          <w14:alpha w14:val="60000"/>
        </w14:schemeClr>
      </w14:shadow>
      <w14:textOutline w14:w="0" w14:cap="flat" w14:cmpd="sng" w14:algn="ctr">
        <w14:noFill/>
        <w14:prstDash w14:val="solid"/>
        <w14:round/>
      </w14:textOutline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158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74C80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02CD"/>
    <w:pPr>
      <w:keepNext/>
      <w:outlineLvl w:val="2"/>
    </w:pPr>
    <w:rPr>
      <w:b/>
      <w:color w:val="000000" w:themeColor="text1"/>
      <w:sz w:val="20"/>
      <w:szCs w:val="20"/>
      <w14:shadow w14:blurRad="38100" w14:dist="19050" w14:dir="2700000" w14:sx="100000" w14:sy="100000" w14:kx="0" w14:ky="0" w14:algn="tl">
        <w14:schemeClr w14:val="dk1">
          <w14:alpha w14:val="60000"/>
        </w14:schemeClr>
      </w14:shadow>
      <w14:textOutline w14:w="0" w14:cap="flat" w14:cmpd="sng" w14:algn="ctr">
        <w14:noFill/>
        <w14:prstDash w14:val="solid"/>
        <w14:round/>
      </w14:textOutline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D158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74C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263ED"/>
    <w:pPr>
      <w:keepNext/>
      <w:outlineLvl w:val="4"/>
    </w:pPr>
    <w:rPr>
      <w:rFonts w:ascii="Century Gothic" w:hAnsi="Century Gothic" w:cs="Arial"/>
      <w:b/>
      <w:color w:val="FF000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702CD"/>
    <w:rPr>
      <w:b/>
      <w:color w:val="000000" w:themeColor="text1"/>
      <w:sz w:val="20"/>
      <w:szCs w:val="20"/>
      <w14:shadow w14:blurRad="38100" w14:dist="19050" w14:dir="2700000" w14:sx="100000" w14:sy="100000" w14:kx="0" w14:ky="0" w14:algn="tl">
        <w14:schemeClr w14:val="dk1">
          <w14:alpha w14:val="60000"/>
        </w14:schemeClr>
      </w14:shadow>
      <w14:textOutline w14:w="0" w14:cap="flat" w14:cmpd="sng" w14:algn="ctr">
        <w14:noFill/>
        <w14:prstDash w14:val="solid"/>
        <w14:round/>
      </w14:textOutline>
    </w:rPr>
  </w:style>
  <w:style w:type="table" w:styleId="TableGrid">
    <w:name w:val="Table Grid"/>
    <w:basedOn w:val="TableNormal"/>
    <w:rsid w:val="00C702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702CD"/>
    <w:pPr>
      <w:contextualSpacing/>
      <w:jc w:val="center"/>
    </w:pPr>
    <w:rPr>
      <w:rFonts w:eastAsiaTheme="majorEastAsia" w:cstheme="majorBidi"/>
      <w:b/>
      <w:spacing w:val="-10"/>
      <w:kern w:val="28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C702CD"/>
    <w:rPr>
      <w:rFonts w:eastAsiaTheme="majorEastAsia" w:cstheme="majorBidi"/>
      <w:b/>
      <w:spacing w:val="-10"/>
      <w:kern w:val="28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702CD"/>
    <w:rPr>
      <w:color w:val="9454C3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702CD"/>
    <w:pPr>
      <w:jc w:val="center"/>
    </w:pPr>
    <w:rPr>
      <w:b/>
      <w:bCs/>
      <w:sz w:val="16"/>
      <w:szCs w:val="16"/>
    </w:rPr>
  </w:style>
  <w:style w:type="paragraph" w:styleId="ListParagraph">
    <w:name w:val="List Paragraph"/>
    <w:basedOn w:val="Normal"/>
    <w:uiPriority w:val="34"/>
    <w:qFormat/>
    <w:rsid w:val="00C702C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46406"/>
    <w:rPr>
      <w:color w:val="3EBBF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A61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A61C5"/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eading1Char">
    <w:name w:val="Heading 1 Char"/>
    <w:basedOn w:val="DefaultParagraphFont"/>
    <w:link w:val="Heading1"/>
    <w:uiPriority w:val="9"/>
    <w:rsid w:val="00565434"/>
    <w:rPr>
      <w:rFonts w:ascii="Century Gothic" w:eastAsiaTheme="majorEastAsia" w:hAnsi="Century Gothic" w:cs="Arial"/>
      <w:b/>
      <w:color w:val="000000" w:themeColor="text1"/>
      <w:sz w:val="36"/>
      <w:szCs w:val="36"/>
      <w14:shadow w14:blurRad="38100" w14:dist="19050" w14:dir="2700000" w14:sx="100000" w14:sy="100000" w14:kx="0" w14:ky="0" w14:algn="tl">
        <w14:schemeClr w14:val="dk1">
          <w14:alpha w14:val="60000"/>
        </w14:schemeClr>
      </w14:shadow>
      <w14:textOutline w14:w="0" w14:cap="flat" w14:cmpd="sng" w14:algn="ctr">
        <w14:noFill/>
        <w14:prstDash w14:val="solid"/>
        <w14:round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BD1589"/>
    <w:rPr>
      <w:rFonts w:asciiTheme="majorHAnsi" w:eastAsiaTheme="majorEastAsia" w:hAnsiTheme="majorHAnsi" w:cstheme="majorBidi"/>
      <w:color w:val="374C80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D1589"/>
    <w:rPr>
      <w:rFonts w:asciiTheme="majorHAnsi" w:eastAsiaTheme="majorEastAsia" w:hAnsiTheme="majorHAnsi" w:cstheme="majorBidi"/>
      <w:i/>
      <w:iCs/>
      <w:color w:val="374C80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D1589"/>
    <w:rPr>
      <w:b/>
      <w:bCs/>
      <w:smallCaps/>
      <w:color w:val="4A66AC" w:themeColor="accent1"/>
      <w:spacing w:val="5"/>
    </w:rPr>
  </w:style>
  <w:style w:type="character" w:styleId="SubtleReference">
    <w:name w:val="Subtle Reference"/>
    <w:basedOn w:val="DefaultParagraphFont"/>
    <w:autoRedefine/>
    <w:uiPriority w:val="31"/>
    <w:qFormat/>
    <w:rsid w:val="006911CF"/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053D87"/>
    <w:pPr>
      <w:pBdr>
        <w:top w:val="single" w:sz="4" w:space="10" w:color="4A66AC" w:themeColor="accent1"/>
        <w:bottom w:val="single" w:sz="4" w:space="10" w:color="4A66AC" w:themeColor="accent1"/>
      </w:pBdr>
      <w:spacing w:before="180" w:after="180"/>
      <w:ind w:left="862" w:right="862"/>
      <w:jc w:val="center"/>
    </w:pPr>
    <w:rPr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53D87"/>
    <w:rPr>
      <w:i/>
      <w:iCs/>
      <w:color w:val="4A66AC" w:themeColor="accent1"/>
    </w:rPr>
  </w:style>
  <w:style w:type="paragraph" w:styleId="BodyTextIndent">
    <w:name w:val="Body Text Indent"/>
    <w:basedOn w:val="Normal"/>
    <w:link w:val="BodyTextIndentChar"/>
    <w:uiPriority w:val="99"/>
    <w:unhideWhenUsed/>
    <w:rsid w:val="00DB65FB"/>
    <w:pPr>
      <w:ind w:firstLine="708"/>
      <w:jc w:val="center"/>
    </w:pPr>
    <w:rPr>
      <w:rFonts w:ascii="Century Gothic" w:hAnsi="Century Gothic" w:cs="Arial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DB65FB"/>
    <w:rPr>
      <w:rFonts w:ascii="Century Gothic" w:hAnsi="Century Gothic" w:cs="Arial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263ED"/>
    <w:rPr>
      <w:rFonts w:ascii="Century Gothic" w:hAnsi="Century Gothic" w:cs="Arial"/>
      <w:b/>
      <w:color w:val="FF0000"/>
      <w:sz w:val="20"/>
      <w:szCs w:val="20"/>
    </w:rPr>
  </w:style>
  <w:style w:type="paragraph" w:customStyle="1" w:styleId="Colquio">
    <w:name w:val="Colóquio"/>
    <w:autoRedefine/>
    <w:qFormat/>
    <w:rsid w:val="00897965"/>
    <w:pPr>
      <w:spacing w:after="0" w:line="240" w:lineRule="auto"/>
      <w:ind w:left="57" w:firstLine="284"/>
      <w:jc w:val="both"/>
    </w:pPr>
    <w:rPr>
      <w:rFonts w:ascii="Century Gothic" w:eastAsia="Arial Unicode MS" w:hAnsi="Century Gothic" w:cs="Times New Roman"/>
      <w:bCs/>
      <w:spacing w:val="-10"/>
      <w:sz w:val="20"/>
      <w:szCs w:val="20"/>
      <w:shd w:val="clear" w:color="auto" w:fill="FFFFFF"/>
      <w:lang w:eastAsia="pt-PT"/>
    </w:rPr>
  </w:style>
  <w:style w:type="character" w:customStyle="1" w:styleId="displayonly">
    <w:name w:val="display_only"/>
    <w:basedOn w:val="DefaultParagraphFont"/>
    <w:uiPriority w:val="99"/>
    <w:rsid w:val="00BA69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09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file:///C:\Users\Chrys\AppData\Roaming\Microsoft\Word\regie\abertura\maravilhas%20d%20eportugal%2005.20.mp4" TargetMode="Externa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hyperlink" Target="file:///C:\Users\Chrys\AppData\Roaming\Microsoft\Word\regie\abertura\BELMONTE%20lusofonia%20(05.30).mp4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hyperlink" Target="https://viagens.sapo.pt/viajar/viajar-portugal/artigos/a-casa-da-roda-de-caria" TargetMode="External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hyperlink" Target="http://cm-belmonte.com/?q=node/10" TargetMode="External"/><Relationship Id="rId10" Type="http://schemas.openxmlformats.org/officeDocument/2006/relationships/image" Target="media/image6.jpeg"/><Relationship Id="rId19" Type="http://schemas.openxmlformats.org/officeDocument/2006/relationships/hyperlink" Target="http://coloquios.lusofonias.net/XXVII/local.ht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gif"/><Relationship Id="rId14" Type="http://schemas.openxmlformats.org/officeDocument/2006/relationships/image" Target="media/image10.jpeg"/><Relationship Id="rId22" Type="http://schemas.openxmlformats.org/officeDocument/2006/relationships/hyperlink" Target="http://cm-belmonte.com/?q=node/126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5.jpeg"/></Relationships>
</file>

<file path=word/theme/theme1.xml><?xml version="1.0" encoding="utf-8"?>
<a:theme xmlns:a="http://schemas.openxmlformats.org/drawingml/2006/main" name="Banded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01</Words>
  <Characters>648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 Chrystello</dc:creator>
  <cp:keywords/>
  <dc:description/>
  <cp:lastModifiedBy>Chrys</cp:lastModifiedBy>
  <cp:revision>2</cp:revision>
  <cp:lastPrinted>2018-03-07T14:08:00Z</cp:lastPrinted>
  <dcterms:created xsi:type="dcterms:W3CDTF">2018-03-09T13:11:00Z</dcterms:created>
  <dcterms:modified xsi:type="dcterms:W3CDTF">2018-03-09T13:11:00Z</dcterms:modified>
</cp:coreProperties>
</file>